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748620" w14:textId="6F686D62" w:rsidR="00B617FA" w:rsidRDefault="002B26BA" w:rsidP="00B617FA">
      <w:pPr>
        <w:ind w:left="-567" w:right="-330"/>
      </w:pPr>
      <w:r>
        <w:rPr>
          <w:noProof/>
          <w:lang w:eastAsia="en-IN"/>
        </w:rPr>
        <w:drawing>
          <wp:anchor distT="0" distB="0" distL="114300" distR="114300" simplePos="0" relativeHeight="251658240" behindDoc="1" locked="0" layoutInCell="1" allowOverlap="1" wp14:anchorId="7B71813B" wp14:editId="634773A3">
            <wp:simplePos x="0" y="0"/>
            <wp:positionH relativeFrom="column">
              <wp:posOffset>-763905</wp:posOffset>
            </wp:positionH>
            <wp:positionV relativeFrom="page">
              <wp:posOffset>158750</wp:posOffset>
            </wp:positionV>
            <wp:extent cx="1104900" cy="1001395"/>
            <wp:effectExtent l="0" t="0" r="0" b="8255"/>
            <wp:wrapTight wrapText="bothSides">
              <wp:wrapPolygon edited="0">
                <wp:start x="0" y="0"/>
                <wp:lineTo x="0" y="21367"/>
                <wp:lineTo x="21228" y="21367"/>
                <wp:lineTo x="2122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alto_logo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7C733C3" w14:textId="2DBD478C" w:rsidR="00B617FA" w:rsidRDefault="00B617FA" w:rsidP="00313BFD"/>
    <w:p w14:paraId="516E9475" w14:textId="6C6ADAAD" w:rsidR="00471EA3" w:rsidRDefault="00471EA3" w:rsidP="00313BFD"/>
    <w:p w14:paraId="5A540A5E" w14:textId="65CAF0C7" w:rsidR="002C7302" w:rsidRDefault="002C7302" w:rsidP="00313BFD"/>
    <w:p w14:paraId="358401AC" w14:textId="77777777" w:rsidR="002C7302" w:rsidRDefault="002C7302" w:rsidP="00313BFD"/>
    <w:p w14:paraId="077BD15F" w14:textId="77777777" w:rsidR="00471EA3" w:rsidRPr="00471EA3" w:rsidRDefault="00471EA3" w:rsidP="00471EA3">
      <w:pPr>
        <w:spacing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</w:pPr>
      <w:r w:rsidRPr="00471EA3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</w:rPr>
        <w:t>ELEC-E8126 - Robotic manipulation</w:t>
      </w:r>
    </w:p>
    <w:p w14:paraId="3B6FC868" w14:textId="472C0DD4" w:rsidR="00B617FA" w:rsidRPr="00471EA3" w:rsidRDefault="00B617FA" w:rsidP="00313BFD">
      <w:pPr>
        <w:rPr>
          <w:rFonts w:ascii="Times New Roman" w:hAnsi="Times New Roman" w:cs="Times New Roman"/>
          <w:b/>
          <w:sz w:val="24"/>
          <w:szCs w:val="24"/>
        </w:rPr>
      </w:pPr>
    </w:p>
    <w:p w14:paraId="001B6126" w14:textId="6FEC33AE" w:rsidR="002B26BA" w:rsidRDefault="002B26BA" w:rsidP="00471EA3">
      <w:pPr>
        <w:tabs>
          <w:tab w:val="left" w:pos="1418"/>
        </w:tabs>
      </w:pPr>
    </w:p>
    <w:p w14:paraId="0DA11E83" w14:textId="77777777" w:rsidR="002C7302" w:rsidRDefault="002C7302" w:rsidP="00471EA3">
      <w:pPr>
        <w:tabs>
          <w:tab w:val="left" w:pos="1418"/>
        </w:tabs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538783A2" w14:textId="3D2D6023" w:rsidR="00471EA3" w:rsidRDefault="00471EA3" w:rsidP="002C7302">
      <w:pPr>
        <w:tabs>
          <w:tab w:val="left" w:pos="1418"/>
        </w:tabs>
        <w:jc w:val="center"/>
        <w:rPr>
          <w:rFonts w:ascii="Times New Roman" w:hAnsi="Times New Roman" w:cs="Times New Roman"/>
          <w:b/>
          <w:sz w:val="48"/>
          <w:szCs w:val="48"/>
        </w:rPr>
      </w:pPr>
      <w:r>
        <w:rPr>
          <w:rFonts w:ascii="Times New Roman" w:hAnsi="Times New Roman" w:cs="Times New Roman"/>
          <w:b/>
          <w:sz w:val="48"/>
          <w:szCs w:val="48"/>
        </w:rPr>
        <w:t>Exercise 6 Report</w:t>
      </w:r>
    </w:p>
    <w:p w14:paraId="7B528E72" w14:textId="1A666DFF" w:rsidR="00471EA3" w:rsidRDefault="00471EA3" w:rsidP="00471EA3">
      <w:pPr>
        <w:tabs>
          <w:tab w:val="left" w:pos="1418"/>
        </w:tabs>
        <w:jc w:val="center"/>
        <w:rPr>
          <w:rFonts w:ascii="Times New Roman" w:hAnsi="Times New Roman" w:cs="Times New Roman"/>
          <w:b/>
          <w:sz w:val="48"/>
          <w:szCs w:val="48"/>
        </w:rPr>
      </w:pPr>
    </w:p>
    <w:p w14:paraId="66967E3D" w14:textId="77777777" w:rsidR="00471EA3" w:rsidRDefault="00471EA3" w:rsidP="00471EA3">
      <w:pPr>
        <w:tabs>
          <w:tab w:val="left" w:pos="1418"/>
        </w:tabs>
        <w:jc w:val="center"/>
      </w:pPr>
    </w:p>
    <w:p w14:paraId="25F3A697" w14:textId="77777777" w:rsidR="002B26BA" w:rsidRPr="00471EA3" w:rsidRDefault="002B26BA" w:rsidP="00471EA3">
      <w:pPr>
        <w:ind w:left="-567" w:right="-330"/>
        <w:rPr>
          <w:rFonts w:ascii="Times New Roman" w:hAnsi="Times New Roman" w:cs="Times New Roman"/>
        </w:rPr>
      </w:pPr>
    </w:p>
    <w:p w14:paraId="712BB90A" w14:textId="77777777" w:rsidR="00B617FA" w:rsidRDefault="00B617FA" w:rsidP="00313BFD"/>
    <w:p w14:paraId="2F57887B" w14:textId="77777777" w:rsidR="002C7302" w:rsidRDefault="002C7302" w:rsidP="00313BFD">
      <w:pPr>
        <w:rPr>
          <w:rFonts w:ascii="Times New Roman" w:hAnsi="Times New Roman" w:cs="Times New Roman"/>
          <w:b/>
          <w:sz w:val="40"/>
          <w:szCs w:val="40"/>
        </w:rPr>
      </w:pPr>
    </w:p>
    <w:p w14:paraId="69D87ACB" w14:textId="6B6F1B23" w:rsidR="00B617FA" w:rsidRPr="002C7302" w:rsidRDefault="002C7302" w:rsidP="00313BFD">
      <w:pPr>
        <w:rPr>
          <w:rFonts w:ascii="Times New Roman" w:hAnsi="Times New Roman" w:cs="Times New Roman"/>
          <w:b/>
          <w:sz w:val="40"/>
          <w:szCs w:val="40"/>
        </w:rPr>
      </w:pPr>
      <w:r w:rsidRPr="002C7302">
        <w:rPr>
          <w:rFonts w:ascii="Times New Roman" w:hAnsi="Times New Roman" w:cs="Times New Roman"/>
          <w:b/>
          <w:sz w:val="40"/>
          <w:szCs w:val="40"/>
        </w:rPr>
        <w:t>Student Name: - ABHIJIT. K. KAMATH</w:t>
      </w:r>
    </w:p>
    <w:p w14:paraId="0A22868A" w14:textId="4719E9B9" w:rsidR="002C7302" w:rsidRDefault="002C7302" w:rsidP="00313BFD">
      <w:pPr>
        <w:rPr>
          <w:rFonts w:ascii="Times New Roman" w:hAnsi="Times New Roman" w:cs="Times New Roman"/>
          <w:b/>
          <w:sz w:val="40"/>
          <w:szCs w:val="40"/>
        </w:rPr>
      </w:pPr>
      <w:r w:rsidRPr="002C7302">
        <w:rPr>
          <w:rFonts w:ascii="Times New Roman" w:hAnsi="Times New Roman" w:cs="Times New Roman"/>
          <w:b/>
          <w:sz w:val="40"/>
          <w:szCs w:val="40"/>
        </w:rPr>
        <w:t>Student Number: - 802664</w:t>
      </w:r>
    </w:p>
    <w:p w14:paraId="4828423C" w14:textId="65BF0B39" w:rsidR="009451FB" w:rsidRPr="002C7302" w:rsidRDefault="009451FB" w:rsidP="00313BFD">
      <w:pPr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</w:t>
      </w:r>
      <w:r w:rsidR="00D17DC0">
        <w:rPr>
          <w:rFonts w:ascii="Times New Roman" w:hAnsi="Times New Roman" w:cs="Times New Roman"/>
          <w:b/>
          <w:sz w:val="40"/>
          <w:szCs w:val="40"/>
        </w:rPr>
        <w:t>ate</w:t>
      </w:r>
      <w:bookmarkStart w:id="0" w:name="_GoBack"/>
      <w:bookmarkEnd w:id="0"/>
      <w:r w:rsidR="00D17DC0">
        <w:rPr>
          <w:rFonts w:ascii="Times New Roman" w:hAnsi="Times New Roman" w:cs="Times New Roman"/>
          <w:b/>
          <w:sz w:val="40"/>
          <w:szCs w:val="40"/>
        </w:rPr>
        <w:t>: -</w:t>
      </w:r>
      <w:r>
        <w:rPr>
          <w:rFonts w:ascii="Times New Roman" w:hAnsi="Times New Roman" w:cs="Times New Roman"/>
          <w:b/>
          <w:sz w:val="40"/>
          <w:szCs w:val="40"/>
        </w:rPr>
        <w:t xml:space="preserve"> 05/04/2020</w:t>
      </w:r>
    </w:p>
    <w:p w14:paraId="2AB79E58" w14:textId="77777777" w:rsidR="00B617FA" w:rsidRDefault="00B617FA" w:rsidP="00313BFD"/>
    <w:p w14:paraId="2E932EB8" w14:textId="77777777" w:rsidR="00B617FA" w:rsidRDefault="00B617FA" w:rsidP="00313BFD"/>
    <w:p w14:paraId="29E0F127" w14:textId="77777777" w:rsidR="00B617FA" w:rsidRDefault="00B617FA" w:rsidP="00313BFD"/>
    <w:p w14:paraId="7BE56E4E" w14:textId="77777777" w:rsidR="00B617FA" w:rsidRDefault="00B617FA" w:rsidP="00313BFD"/>
    <w:p w14:paraId="45254B77" w14:textId="77777777" w:rsidR="00B617FA" w:rsidRDefault="00B617FA" w:rsidP="00313BFD"/>
    <w:p w14:paraId="78765C1B" w14:textId="77777777" w:rsidR="00B617FA" w:rsidRDefault="00B617FA" w:rsidP="00313BFD"/>
    <w:p w14:paraId="502045D5" w14:textId="77777777" w:rsidR="00B617FA" w:rsidRDefault="00B617FA" w:rsidP="00313BFD"/>
    <w:p w14:paraId="5673FA40" w14:textId="77777777" w:rsidR="00B617FA" w:rsidRDefault="00B617FA" w:rsidP="00313BFD"/>
    <w:p w14:paraId="17177F26" w14:textId="77777777" w:rsidR="00C94AE7" w:rsidRDefault="00C94AE7" w:rsidP="00570D25">
      <w:pPr>
        <w:ind w:left="-567"/>
        <w:rPr>
          <w:rFonts w:ascii="Times New Roman" w:hAnsi="Times New Roman" w:cs="Times New Roman"/>
          <w:b/>
          <w:sz w:val="32"/>
          <w:szCs w:val="32"/>
        </w:rPr>
      </w:pPr>
    </w:p>
    <w:p w14:paraId="2815122B" w14:textId="77777777" w:rsidR="00C94AE7" w:rsidRDefault="00C94AE7" w:rsidP="00570D25">
      <w:pPr>
        <w:ind w:left="-567"/>
        <w:rPr>
          <w:rFonts w:ascii="Times New Roman" w:hAnsi="Times New Roman" w:cs="Times New Roman"/>
          <w:b/>
          <w:sz w:val="32"/>
          <w:szCs w:val="32"/>
        </w:rPr>
      </w:pPr>
    </w:p>
    <w:p w14:paraId="5BC68573" w14:textId="77777777" w:rsidR="00FF4CE3" w:rsidRDefault="00FF4CE3" w:rsidP="00570D25">
      <w:pPr>
        <w:ind w:left="-567"/>
        <w:rPr>
          <w:rFonts w:ascii="Times New Roman" w:hAnsi="Times New Roman" w:cs="Times New Roman"/>
          <w:b/>
          <w:sz w:val="32"/>
          <w:szCs w:val="32"/>
        </w:rPr>
      </w:pPr>
    </w:p>
    <w:p w14:paraId="3C02FBC5" w14:textId="00C68AC6" w:rsidR="00B617FA" w:rsidRDefault="00570D25" w:rsidP="00570D25">
      <w:pPr>
        <w:ind w:left="-567"/>
        <w:rPr>
          <w:rFonts w:ascii="Times New Roman" w:hAnsi="Times New Roman" w:cs="Times New Roman"/>
          <w:b/>
          <w:sz w:val="32"/>
          <w:szCs w:val="32"/>
        </w:rPr>
      </w:pPr>
      <w:r w:rsidRPr="00570D25">
        <w:rPr>
          <w:rFonts w:ascii="Times New Roman" w:hAnsi="Times New Roman" w:cs="Times New Roman"/>
          <w:b/>
          <w:sz w:val="32"/>
          <w:szCs w:val="32"/>
        </w:rPr>
        <w:lastRenderedPageBreak/>
        <w:t>1) P matrix</w:t>
      </w:r>
    </w:p>
    <w:p w14:paraId="51BA717D" w14:textId="3518EBB3" w:rsidR="00570D25" w:rsidRPr="00570D25" w:rsidRDefault="00570D25" w:rsidP="008F6391">
      <w:pPr>
        <w:tabs>
          <w:tab w:val="left" w:pos="2705"/>
        </w:tabs>
        <w:ind w:left="-567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B1110E" wp14:editId="797E8BA5">
                <wp:simplePos x="0" y="0"/>
                <wp:positionH relativeFrom="column">
                  <wp:posOffset>779228</wp:posOffset>
                </wp:positionH>
                <wp:positionV relativeFrom="paragraph">
                  <wp:posOffset>274458</wp:posOffset>
                </wp:positionV>
                <wp:extent cx="206734" cy="0"/>
                <wp:effectExtent l="0" t="0" r="2222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67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6B06B8" id="Straight Connector 5" o:spid="_x0000_s1026" style="position:absolute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5pt,21.6pt" to="77.65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1330A9" wp14:editId="38474B64">
                <wp:simplePos x="0" y="0"/>
                <wp:positionH relativeFrom="column">
                  <wp:posOffset>-63610</wp:posOffset>
                </wp:positionH>
                <wp:positionV relativeFrom="paragraph">
                  <wp:posOffset>274458</wp:posOffset>
                </wp:positionV>
                <wp:extent cx="182880" cy="0"/>
                <wp:effectExtent l="0" t="0" r="2667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B6B94B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pt,21.6pt" to="9.4pt,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C617661" wp14:editId="0D241FDB">
                <wp:simplePos x="0" y="0"/>
                <wp:positionH relativeFrom="column">
                  <wp:posOffset>985962</wp:posOffset>
                </wp:positionH>
                <wp:positionV relativeFrom="paragraph">
                  <wp:posOffset>274458</wp:posOffset>
                </wp:positionV>
                <wp:extent cx="7951" cy="1772920"/>
                <wp:effectExtent l="0" t="0" r="30480" b="3683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951" cy="17729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226C5B8" id="Straight Connector 3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7.65pt,21.6pt" to="78.3pt,1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" strokecolor="#5b9bd5 [3204]" strokeweight=".5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b/>
          <w:noProof/>
          <w:sz w:val="32"/>
          <w:szCs w:val="32"/>
          <w:lang w:eastAsia="en-I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D8F6FF" wp14:editId="67137182">
                <wp:simplePos x="0" y="0"/>
                <wp:positionH relativeFrom="column">
                  <wp:posOffset>-63610</wp:posOffset>
                </wp:positionH>
                <wp:positionV relativeFrom="paragraph">
                  <wp:posOffset>274457</wp:posOffset>
                </wp:positionV>
                <wp:extent cx="0" cy="1773141"/>
                <wp:effectExtent l="0" t="0" r="19050" b="368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7314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E22062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pt,21.6pt" to="-5pt,1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" strokecolor="#5b9bd5 [3204]" strokeweight=".5pt">
                <v:stroke joinstyle="miter"/>
              </v:line>
            </w:pict>
          </mc:Fallback>
        </mc:AlternateContent>
      </w:r>
      <w:r w:rsidR="008F6391">
        <w:rPr>
          <w:rFonts w:ascii="Times New Roman" w:hAnsi="Times New Roman" w:cs="Times New Roman"/>
          <w:b/>
          <w:sz w:val="32"/>
          <w:szCs w:val="32"/>
        </w:rPr>
        <w:tab/>
      </w:r>
    </w:p>
    <w:p w14:paraId="2BFB4DFA" w14:textId="74424D12" w:rsidR="00313BFD" w:rsidRDefault="00570D25" w:rsidP="00313BFD">
      <w:r>
        <w:rPr>
          <w:rFonts w:ascii="Times New Roman" w:eastAsiaTheme="minorEastAsia" w:hAnsi="Times New Roman" w:cs="Times New Roman"/>
        </w:rPr>
        <w:t xml:space="preserve"> </w:t>
      </w:r>
      <w:r w:rsidR="004C77CF">
        <w:rPr>
          <w:rFonts w:ascii="Times New Roman" w:eastAsiaTheme="minorEastAsia" w:hAnsi="Times New Roman" w:cs="Times New Roman"/>
        </w:rPr>
        <w:t xml:space="preserve"> </w:t>
      </w:r>
      <w:r w:rsidR="004C77CF">
        <w:t>0</w:t>
      </w:r>
      <w:r>
        <w:t xml:space="preserve"> </w:t>
      </w:r>
      <w:r w:rsidR="004C77CF">
        <w:t xml:space="preserve"> </w:t>
      </w:r>
      <w:r>
        <w:t xml:space="preserve">0  0  0  </w:t>
      </w:r>
      <w:r w:rsidR="004C77CF">
        <w:t xml:space="preserve">0 </w:t>
      </w:r>
      <w:r>
        <w:t xml:space="preserve"> 0</w:t>
      </w:r>
    </w:p>
    <w:p w14:paraId="62EB414E" w14:textId="19F60C76" w:rsidR="00313BFD" w:rsidRDefault="00313BFD" w:rsidP="00313BFD">
      <w:r>
        <w:t xml:space="preserve"> </w:t>
      </w:r>
      <w:r w:rsidR="004C77CF">
        <w:t xml:space="preserve"> </w:t>
      </w:r>
      <w:r w:rsidR="00570D25">
        <w:t xml:space="preserve">0 </w:t>
      </w:r>
      <w:r w:rsidR="004C77CF">
        <w:t xml:space="preserve"> </w:t>
      </w:r>
      <w:r w:rsidR="00570D25">
        <w:t>1</w:t>
      </w:r>
      <w:r w:rsidR="004C77CF">
        <w:t xml:space="preserve"> </w:t>
      </w:r>
      <w:r w:rsidR="00570D25">
        <w:t xml:space="preserve"> 0</w:t>
      </w:r>
      <w:r w:rsidR="004C77CF">
        <w:t xml:space="preserve"> </w:t>
      </w:r>
      <w:r w:rsidR="00570D25">
        <w:t xml:space="preserve"> 0</w:t>
      </w:r>
      <w:r w:rsidR="004C77CF">
        <w:t xml:space="preserve">  </w:t>
      </w:r>
      <w:r w:rsidR="00570D25">
        <w:t>0</w:t>
      </w:r>
      <w:r w:rsidR="004C77CF">
        <w:t xml:space="preserve">  0</w:t>
      </w:r>
    </w:p>
    <w:p w14:paraId="7635287C" w14:textId="751CB27D" w:rsidR="00313BFD" w:rsidRDefault="00313BFD" w:rsidP="00313BFD">
      <w:r>
        <w:t xml:space="preserve"> </w:t>
      </w:r>
      <w:r w:rsidR="004C77CF">
        <w:t xml:space="preserve"> </w:t>
      </w:r>
      <w:r w:rsidR="00570D25">
        <w:t>0</w:t>
      </w:r>
      <w:r w:rsidR="004C77CF">
        <w:t xml:space="preserve">  </w:t>
      </w:r>
      <w:r w:rsidR="00570D25">
        <w:t>0</w:t>
      </w:r>
      <w:r w:rsidR="004C77CF">
        <w:t xml:space="preserve"> </w:t>
      </w:r>
      <w:r w:rsidR="00570D25">
        <w:t xml:space="preserve"> 1</w:t>
      </w:r>
      <w:r w:rsidR="004C77CF">
        <w:t xml:space="preserve"> </w:t>
      </w:r>
      <w:r w:rsidR="00570D25">
        <w:t xml:space="preserve"> 0</w:t>
      </w:r>
      <w:r w:rsidR="004C77CF">
        <w:t xml:space="preserve"> </w:t>
      </w:r>
      <w:r w:rsidR="00570D25">
        <w:t xml:space="preserve"> 0</w:t>
      </w:r>
      <w:r w:rsidR="004C77CF">
        <w:t xml:space="preserve">  </w:t>
      </w:r>
      <w:r w:rsidR="00570D25">
        <w:t>0</w:t>
      </w:r>
    </w:p>
    <w:p w14:paraId="705F08CB" w14:textId="2CF49B58" w:rsidR="00313BFD" w:rsidRDefault="00313BFD" w:rsidP="00313BFD">
      <w:r>
        <w:t xml:space="preserve"> </w:t>
      </w:r>
      <w:r w:rsidR="004C77CF">
        <w:t xml:space="preserve"> 0  0  0  1  0  0</w:t>
      </w:r>
    </w:p>
    <w:p w14:paraId="08E13562" w14:textId="0EBCF73D" w:rsidR="00313BFD" w:rsidRDefault="00313BFD" w:rsidP="00313BFD">
      <w:r>
        <w:t xml:space="preserve"> </w:t>
      </w:r>
      <w:r w:rsidR="004C77CF">
        <w:t xml:space="preserve"> </w:t>
      </w:r>
      <w:r w:rsidR="00570D25">
        <w:t>0</w:t>
      </w:r>
      <w:r w:rsidR="004C77CF">
        <w:t xml:space="preserve"> </w:t>
      </w:r>
      <w:r w:rsidR="00570D25">
        <w:t xml:space="preserve"> 0</w:t>
      </w:r>
      <w:r w:rsidR="004C77CF">
        <w:t xml:space="preserve"> </w:t>
      </w:r>
      <w:r w:rsidR="00570D25">
        <w:t xml:space="preserve"> 0</w:t>
      </w:r>
      <w:r w:rsidR="004C77CF">
        <w:t xml:space="preserve"> </w:t>
      </w:r>
      <w:r w:rsidR="00570D25">
        <w:t xml:space="preserve"> 0</w:t>
      </w:r>
      <w:r w:rsidR="004C77CF">
        <w:t xml:space="preserve"> </w:t>
      </w:r>
      <w:r w:rsidR="00570D25">
        <w:t xml:space="preserve"> 1</w:t>
      </w:r>
      <w:r w:rsidR="004C77CF">
        <w:t xml:space="preserve"> </w:t>
      </w:r>
      <w:r w:rsidR="00570D25">
        <w:t xml:space="preserve"> 0</w:t>
      </w:r>
    </w:p>
    <w:p w14:paraId="42C997CA" w14:textId="654D6966" w:rsidR="00D06F30" w:rsidRDefault="00570D25" w:rsidP="00313BFD"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EC19DFD" wp14:editId="68CFE468">
                <wp:simplePos x="0" y="0"/>
                <wp:positionH relativeFrom="column">
                  <wp:posOffset>779228</wp:posOffset>
                </wp:positionH>
                <wp:positionV relativeFrom="paragraph">
                  <wp:posOffset>265568</wp:posOffset>
                </wp:positionV>
                <wp:extent cx="206734" cy="221"/>
                <wp:effectExtent l="0" t="0" r="2222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6734" cy="22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AF72B1" id="Straight Connector 7" o:spid="_x0000_s1026" style="position:absolute;flip:x 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1.35pt,20.9pt" to="77.65pt,2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" strokecolor="#5b9bd5 [3204]" strokeweight=".5pt">
                <v:stroke joinstyle="miter"/>
              </v:line>
            </w:pict>
          </mc:Fallback>
        </mc:AlternateContent>
      </w: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BE66652" wp14:editId="57FBAFAB">
                <wp:simplePos x="0" y="0"/>
                <wp:positionH relativeFrom="column">
                  <wp:posOffset>-63610</wp:posOffset>
                </wp:positionH>
                <wp:positionV relativeFrom="paragraph">
                  <wp:posOffset>265789</wp:posOffset>
                </wp:positionV>
                <wp:extent cx="182880" cy="0"/>
                <wp:effectExtent l="0" t="0" r="26670" b="1905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28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0A46A4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pt,20.95pt" to="9.4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" strokecolor="#5b9bd5 [3204]" strokeweight=".5pt">
                <v:stroke joinstyle="miter"/>
              </v:line>
            </w:pict>
          </mc:Fallback>
        </mc:AlternateContent>
      </w:r>
      <w:r w:rsidR="00313BFD">
        <w:t xml:space="preserve"> </w:t>
      </w:r>
      <w:r w:rsidR="004C77CF">
        <w:t xml:space="preserve"> </w:t>
      </w:r>
      <w:r>
        <w:t>0</w:t>
      </w:r>
      <w:r w:rsidR="004C77CF">
        <w:t xml:space="preserve"> </w:t>
      </w:r>
      <w:r>
        <w:t xml:space="preserve"> 0</w:t>
      </w:r>
      <w:r w:rsidR="004C77CF">
        <w:t xml:space="preserve"> </w:t>
      </w:r>
      <w:r>
        <w:t xml:space="preserve"> 0</w:t>
      </w:r>
      <w:r w:rsidR="004C77CF">
        <w:t xml:space="preserve"> </w:t>
      </w:r>
      <w:r>
        <w:t xml:space="preserve"> 0</w:t>
      </w:r>
      <w:r w:rsidR="004C77CF">
        <w:t xml:space="preserve"> </w:t>
      </w:r>
      <w:r>
        <w:t xml:space="preserve"> 0</w:t>
      </w:r>
      <w:r w:rsidR="004C77CF">
        <w:t xml:space="preserve"> </w:t>
      </w:r>
      <w:r>
        <w:t xml:space="preserve"> 1</w:t>
      </w:r>
    </w:p>
    <w:p w14:paraId="539F8CF9" w14:textId="3F61F9F8" w:rsidR="0017494B" w:rsidRDefault="004F543E" w:rsidP="00313BFD">
      <w:r>
        <w:t>The first diagonal element is 0 because the x co-ordinate is not controlled by the controller.</w:t>
      </w:r>
    </w:p>
    <w:p w14:paraId="0139039A" w14:textId="1B8DA187" w:rsidR="007A35E2" w:rsidRPr="007A35E2" w:rsidRDefault="007A35E2" w:rsidP="007A35E2">
      <w:pPr>
        <w:ind w:left="-567"/>
        <w:rPr>
          <w:rFonts w:ascii="Times New Roman" w:hAnsi="Times New Roman" w:cs="Times New Roman"/>
          <w:b/>
          <w:sz w:val="32"/>
          <w:szCs w:val="32"/>
        </w:rPr>
      </w:pPr>
      <w:r w:rsidRPr="007A35E2">
        <w:rPr>
          <w:rFonts w:ascii="Times New Roman" w:hAnsi="Times New Roman" w:cs="Times New Roman"/>
          <w:b/>
          <w:sz w:val="32"/>
          <w:szCs w:val="32"/>
        </w:rPr>
        <w:t xml:space="preserve">2) Mathematical </w:t>
      </w:r>
      <w:r w:rsidRPr="007A35E2">
        <w:rPr>
          <w:rFonts w:ascii="Times New Roman" w:hAnsi="Times New Roman" w:cs="Times New Roman"/>
          <w:b/>
          <w:sz w:val="32"/>
          <w:szCs w:val="32"/>
        </w:rPr>
        <w:t>equations used to compute position error</w:t>
      </w:r>
    </w:p>
    <w:p w14:paraId="6C8CDA76" w14:textId="21278101" w:rsidR="0017494B" w:rsidRPr="008F6391" w:rsidRDefault="0017494B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8F6391">
        <w:rPr>
          <w:rFonts w:ascii="Times New Roman" w:hAnsi="Times New Roman" w:cs="Times New Roman"/>
          <w:sz w:val="24"/>
          <w:szCs w:val="24"/>
        </w:rPr>
        <w:t>Error</w:t>
      </w:r>
      <w:r w:rsidR="007A35E2" w:rsidRPr="008F6391">
        <w:rPr>
          <w:rFonts w:ascii="Times New Roman" w:hAnsi="Times New Roman" w:cs="Times New Roman"/>
          <w:sz w:val="24"/>
          <w:szCs w:val="24"/>
        </w:rPr>
        <w:t xml:space="preserve"> is calculated </w:t>
      </w:r>
      <w:r w:rsidR="00E45926" w:rsidRPr="008F6391">
        <w:rPr>
          <w:rFonts w:ascii="Times New Roman" w:hAnsi="Times New Roman" w:cs="Times New Roman"/>
          <w:sz w:val="24"/>
          <w:szCs w:val="24"/>
        </w:rPr>
        <w:t xml:space="preserve">using the following code </w:t>
      </w:r>
    </w:p>
    <w:p w14:paraId="431882F6" w14:textId="77777777" w:rsidR="0017494B" w:rsidRPr="008F6391" w:rsidRDefault="0017494B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8F6391">
        <w:rPr>
          <w:rFonts w:ascii="Times New Roman" w:hAnsi="Times New Roman" w:cs="Times New Roman"/>
          <w:sz w:val="24"/>
          <w:szCs w:val="24"/>
        </w:rPr>
        <w:t>const Eigen::Isometry3d desired_pose = Eigen::Translation3d(0.0,y,z)* starting_pose;</w:t>
      </w:r>
    </w:p>
    <w:p w14:paraId="15620494" w14:textId="5B14579F" w:rsidR="0017494B" w:rsidRPr="008F6391" w:rsidRDefault="0017494B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8F6391">
        <w:rPr>
          <w:rFonts w:ascii="Times New Roman" w:hAnsi="Times New Roman" w:cs="Times New Roman"/>
          <w:sz w:val="24"/>
          <w:szCs w:val="24"/>
        </w:rPr>
        <w:t>err = desired_pose.linear() * (desired_pose.inverse() * current_pose).translation();</w:t>
      </w:r>
    </w:p>
    <w:p w14:paraId="6F508AE0" w14:textId="77777777" w:rsidR="00E45926" w:rsidRPr="008F6391" w:rsidRDefault="00E45926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</w:p>
    <w:p w14:paraId="243B4AEE" w14:textId="77777777" w:rsidR="00E45926" w:rsidRPr="008F6391" w:rsidRDefault="00E45926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8F6391">
        <w:rPr>
          <w:rFonts w:ascii="Times New Roman" w:hAnsi="Times New Roman" w:cs="Times New Roman"/>
          <w:sz w:val="24"/>
          <w:szCs w:val="24"/>
        </w:rPr>
        <w:t>The desired pose is formed using the translation of the starting pose by the y and z co-ordinate.</w:t>
      </w:r>
    </w:p>
    <w:p w14:paraId="36725B42" w14:textId="6F1F1881" w:rsidR="00E45926" w:rsidRPr="008F6391" w:rsidRDefault="00E45926" w:rsidP="008F6391">
      <w:pPr>
        <w:ind w:left="-567"/>
        <w:jc w:val="both"/>
        <w:rPr>
          <w:rFonts w:ascii="Times New Roman" w:hAnsi="Times New Roman" w:cs="Times New Roman"/>
          <w:sz w:val="24"/>
          <w:szCs w:val="24"/>
        </w:rPr>
      </w:pPr>
      <w:r w:rsidRPr="008F6391">
        <w:rPr>
          <w:rFonts w:ascii="Times New Roman" w:hAnsi="Times New Roman" w:cs="Times New Roman"/>
          <w:sz w:val="24"/>
          <w:szCs w:val="24"/>
        </w:rPr>
        <w:t>The co-ordinates are obtained by updating the co-ordinates as shown in the graph.</w:t>
      </w:r>
    </w:p>
    <w:p w14:paraId="44511355" w14:textId="25D9A89D" w:rsidR="00222D06" w:rsidRPr="00222D06" w:rsidRDefault="00EC0ABE" w:rsidP="00222D06">
      <w:pPr>
        <w:ind w:left="-567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  <w:lang w:eastAsia="en-IN"/>
        </w:rPr>
        <w:drawing>
          <wp:anchor distT="0" distB="0" distL="114300" distR="114300" simplePos="0" relativeHeight="251668480" behindDoc="1" locked="0" layoutInCell="1" allowOverlap="1" wp14:anchorId="7095B31B" wp14:editId="518B10C9">
            <wp:simplePos x="0" y="0"/>
            <wp:positionH relativeFrom="column">
              <wp:posOffset>-310515</wp:posOffset>
            </wp:positionH>
            <wp:positionV relativeFrom="page">
              <wp:posOffset>5613566</wp:posOffset>
            </wp:positionV>
            <wp:extent cx="5168265" cy="1774190"/>
            <wp:effectExtent l="0" t="0" r="0" b="0"/>
            <wp:wrapTight wrapText="bothSides">
              <wp:wrapPolygon edited="0">
                <wp:start x="0" y="0"/>
                <wp:lineTo x="0" y="21337"/>
                <wp:lineTo x="21496" y="21337"/>
                <wp:lineTo x="21496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xpected_z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8265" cy="1774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2D06" w:rsidRPr="00222D06">
        <w:rPr>
          <w:rFonts w:ascii="Times New Roman" w:hAnsi="Times New Roman" w:cs="Times New Roman"/>
          <w:b/>
          <w:sz w:val="32"/>
          <w:szCs w:val="32"/>
        </w:rPr>
        <w:t>3) P</w:t>
      </w:r>
      <w:r w:rsidR="00222D06" w:rsidRPr="00222D06">
        <w:rPr>
          <w:rFonts w:ascii="Times New Roman" w:hAnsi="Times New Roman" w:cs="Times New Roman"/>
          <w:b/>
          <w:sz w:val="32"/>
          <w:szCs w:val="32"/>
        </w:rPr>
        <w:t>lots of the desired and applied force</w:t>
      </w:r>
    </w:p>
    <w:p w14:paraId="325F26F4" w14:textId="345A1FAA" w:rsidR="00E616F8" w:rsidRDefault="00E616F8" w:rsidP="0017494B"/>
    <w:p w14:paraId="30A408DC" w14:textId="4CCBEC46" w:rsidR="00E616F8" w:rsidRDefault="00E616F8" w:rsidP="0017494B"/>
    <w:p w14:paraId="4B4A02CE" w14:textId="77777777" w:rsidR="00222D06" w:rsidRDefault="00222D06" w:rsidP="00E616F8"/>
    <w:p w14:paraId="6C2E0CBB" w14:textId="77777777" w:rsidR="00EC0ABE" w:rsidRDefault="00EC0ABE" w:rsidP="003C20B7">
      <w:pPr>
        <w:jc w:val="center"/>
        <w:rPr>
          <w:rFonts w:ascii="Times New Roman" w:hAnsi="Times New Roman" w:cs="Times New Roman"/>
          <w:b/>
        </w:rPr>
      </w:pPr>
    </w:p>
    <w:p w14:paraId="7C8D665C" w14:textId="77777777" w:rsidR="00EC0ABE" w:rsidRDefault="00EC0ABE" w:rsidP="003C20B7">
      <w:pPr>
        <w:jc w:val="center"/>
        <w:rPr>
          <w:rFonts w:ascii="Times New Roman" w:hAnsi="Times New Roman" w:cs="Times New Roman"/>
          <w:b/>
        </w:rPr>
      </w:pPr>
    </w:p>
    <w:p w14:paraId="06030BF1" w14:textId="77777777" w:rsidR="00EC0ABE" w:rsidRDefault="00EC0ABE" w:rsidP="003C20B7">
      <w:pPr>
        <w:jc w:val="center"/>
        <w:rPr>
          <w:rFonts w:ascii="Times New Roman" w:hAnsi="Times New Roman" w:cs="Times New Roman"/>
          <w:b/>
        </w:rPr>
      </w:pPr>
    </w:p>
    <w:p w14:paraId="3AF4449B" w14:textId="77777777" w:rsidR="00EC0ABE" w:rsidRDefault="00EC0ABE" w:rsidP="003C20B7">
      <w:pPr>
        <w:jc w:val="center"/>
        <w:rPr>
          <w:rFonts w:ascii="Times New Roman" w:hAnsi="Times New Roman" w:cs="Times New Roman"/>
          <w:b/>
        </w:rPr>
      </w:pPr>
    </w:p>
    <w:p w14:paraId="697DD9B7" w14:textId="66AC77D7" w:rsidR="00222D06" w:rsidRDefault="00EC0ABE" w:rsidP="003C20B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IN"/>
        </w:rPr>
        <w:drawing>
          <wp:anchor distT="0" distB="0" distL="114300" distR="114300" simplePos="0" relativeHeight="251669504" behindDoc="1" locked="0" layoutInCell="1" allowOverlap="1" wp14:anchorId="242C6E4D" wp14:editId="258132CB">
            <wp:simplePos x="0" y="0"/>
            <wp:positionH relativeFrom="column">
              <wp:posOffset>-382159</wp:posOffset>
            </wp:positionH>
            <wp:positionV relativeFrom="page">
              <wp:posOffset>7815580</wp:posOffset>
            </wp:positionV>
            <wp:extent cx="5024755" cy="1868170"/>
            <wp:effectExtent l="0" t="0" r="4445" b="0"/>
            <wp:wrapTight wrapText="bothSides">
              <wp:wrapPolygon edited="0">
                <wp:start x="0" y="0"/>
                <wp:lineTo x="0" y="21365"/>
                <wp:lineTo x="21537" y="21365"/>
                <wp:lineTo x="21537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xpected_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4755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20B7" w:rsidRPr="003C20B7">
        <w:rPr>
          <w:rFonts w:ascii="Times New Roman" w:hAnsi="Times New Roman" w:cs="Times New Roman"/>
          <w:b/>
        </w:rPr>
        <w:t>Figure 1:- Expected Graph</w:t>
      </w:r>
      <w:r w:rsidR="003C20B7">
        <w:rPr>
          <w:rFonts w:ascii="Times New Roman" w:hAnsi="Times New Roman" w:cs="Times New Roman"/>
          <w:b/>
        </w:rPr>
        <w:t xml:space="preserve"> in the z direction</w:t>
      </w:r>
    </w:p>
    <w:p w14:paraId="1DE63173" w14:textId="5DEE334C" w:rsidR="00EC0ABE" w:rsidRPr="003C20B7" w:rsidRDefault="00EC0ABE" w:rsidP="003C20B7">
      <w:pPr>
        <w:jc w:val="center"/>
        <w:rPr>
          <w:rFonts w:ascii="Times New Roman" w:hAnsi="Times New Roman" w:cs="Times New Roman"/>
          <w:b/>
        </w:rPr>
      </w:pPr>
    </w:p>
    <w:p w14:paraId="60B76137" w14:textId="5F18BDC1" w:rsidR="00222D06" w:rsidRDefault="00222D06" w:rsidP="00E616F8"/>
    <w:p w14:paraId="5CC6AE0F" w14:textId="03B7974E" w:rsidR="00087447" w:rsidRDefault="00087447" w:rsidP="00E616F8"/>
    <w:p w14:paraId="03F339ED" w14:textId="77777777" w:rsidR="00087447" w:rsidRPr="00087447" w:rsidRDefault="00087447" w:rsidP="00087447"/>
    <w:p w14:paraId="5608B322" w14:textId="77777777" w:rsidR="00087447" w:rsidRPr="00087447" w:rsidRDefault="00087447" w:rsidP="00087447"/>
    <w:p w14:paraId="22AB6584" w14:textId="77777777" w:rsidR="00087447" w:rsidRPr="00087447" w:rsidRDefault="00087447" w:rsidP="00087447"/>
    <w:p w14:paraId="35344ABA" w14:textId="2462363F" w:rsidR="00087447" w:rsidRDefault="00087447" w:rsidP="00087447"/>
    <w:p w14:paraId="1BD0D4EC" w14:textId="7E362A56" w:rsidR="00087447" w:rsidRDefault="00087447" w:rsidP="00087447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IN"/>
        </w:rPr>
        <w:drawing>
          <wp:anchor distT="0" distB="0" distL="114300" distR="114300" simplePos="0" relativeHeight="251671552" behindDoc="1" locked="0" layoutInCell="1" allowOverlap="1" wp14:anchorId="35851450" wp14:editId="4D690BD7">
            <wp:simplePos x="0" y="0"/>
            <wp:positionH relativeFrom="column">
              <wp:posOffset>-382159</wp:posOffset>
            </wp:positionH>
            <wp:positionV relativeFrom="page">
              <wp:posOffset>7815580</wp:posOffset>
            </wp:positionV>
            <wp:extent cx="5024755" cy="1868170"/>
            <wp:effectExtent l="0" t="0" r="4445" b="0"/>
            <wp:wrapTight wrapText="bothSides">
              <wp:wrapPolygon edited="0">
                <wp:start x="0" y="0"/>
                <wp:lineTo x="0" y="21365"/>
                <wp:lineTo x="21537" y="21365"/>
                <wp:lineTo x="21537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Expected_y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4755" cy="18681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b/>
        </w:rPr>
        <w:t>Figure 2</w:t>
      </w:r>
      <w:r w:rsidRPr="003C20B7">
        <w:rPr>
          <w:rFonts w:ascii="Times New Roman" w:hAnsi="Times New Roman" w:cs="Times New Roman"/>
          <w:b/>
        </w:rPr>
        <w:t>:- Expected Graph</w:t>
      </w:r>
      <w:r>
        <w:rPr>
          <w:rFonts w:ascii="Times New Roman" w:hAnsi="Times New Roman" w:cs="Times New Roman"/>
          <w:b/>
        </w:rPr>
        <w:t xml:space="preserve"> in the y</w:t>
      </w:r>
      <w:r>
        <w:rPr>
          <w:rFonts w:ascii="Times New Roman" w:hAnsi="Times New Roman" w:cs="Times New Roman"/>
          <w:b/>
        </w:rPr>
        <w:t xml:space="preserve"> direction</w:t>
      </w:r>
    </w:p>
    <w:p w14:paraId="66C7D8B0" w14:textId="77777777" w:rsidR="00222D06" w:rsidRPr="00087447" w:rsidRDefault="00222D06" w:rsidP="00087447"/>
    <w:p w14:paraId="2BAA56F3" w14:textId="3D8A1A49" w:rsidR="00222D06" w:rsidRPr="00A04672" w:rsidRDefault="00A04672" w:rsidP="006F3260">
      <w:pPr>
        <w:ind w:left="-567"/>
        <w:rPr>
          <w:rFonts w:ascii="Times New Roman" w:hAnsi="Times New Roman" w:cs="Times New Roman"/>
          <w:b/>
          <w:sz w:val="24"/>
          <w:szCs w:val="24"/>
        </w:rPr>
      </w:pPr>
      <w:r w:rsidRPr="00A04672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drawing>
          <wp:anchor distT="0" distB="0" distL="114300" distR="114300" simplePos="0" relativeHeight="251665408" behindDoc="1" locked="0" layoutInCell="1" allowOverlap="1" wp14:anchorId="24CFB1EB" wp14:editId="7CC11932">
            <wp:simplePos x="0" y="0"/>
            <wp:positionH relativeFrom="column">
              <wp:posOffset>-119657</wp:posOffset>
            </wp:positionH>
            <wp:positionV relativeFrom="page">
              <wp:posOffset>1033062</wp:posOffset>
            </wp:positionV>
            <wp:extent cx="5017770" cy="2822575"/>
            <wp:effectExtent l="0" t="0" r="0" b="0"/>
            <wp:wrapTight wrapText="bothSides">
              <wp:wrapPolygon edited="0">
                <wp:start x="0" y="0"/>
                <wp:lineTo x="0" y="21430"/>
                <wp:lineTo x="21485" y="21430"/>
                <wp:lineTo x="21485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obot1_F_x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7770" cy="282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04672">
        <w:rPr>
          <w:rFonts w:ascii="Times New Roman" w:hAnsi="Times New Roman" w:cs="Times New Roman"/>
          <w:b/>
          <w:sz w:val="24"/>
          <w:szCs w:val="24"/>
        </w:rPr>
        <w:t>Robot 1 Plots</w:t>
      </w:r>
    </w:p>
    <w:p w14:paraId="4F115EB4" w14:textId="67F7EACA" w:rsidR="00222D06" w:rsidRDefault="00222D06" w:rsidP="00E616F8"/>
    <w:p w14:paraId="6A89DE4E" w14:textId="51680923" w:rsidR="00222D06" w:rsidRDefault="00A04672" w:rsidP="00E616F8">
      <w:r>
        <w:rPr>
          <w:noProof/>
          <w:lang w:eastAsia="en-IN"/>
        </w:rPr>
        <w:drawing>
          <wp:anchor distT="0" distB="0" distL="114300" distR="114300" simplePos="0" relativeHeight="251666432" behindDoc="1" locked="0" layoutInCell="1" allowOverlap="1" wp14:anchorId="648B9FB2" wp14:editId="5F6885BC">
            <wp:simplePos x="0" y="0"/>
            <wp:positionH relativeFrom="column">
              <wp:posOffset>0</wp:posOffset>
            </wp:positionH>
            <wp:positionV relativeFrom="page">
              <wp:posOffset>6782435</wp:posOffset>
            </wp:positionV>
            <wp:extent cx="5136515" cy="2889250"/>
            <wp:effectExtent l="0" t="0" r="6985" b="6350"/>
            <wp:wrapTight wrapText="bothSides">
              <wp:wrapPolygon edited="0">
                <wp:start x="0" y="0"/>
                <wp:lineTo x="0" y="21505"/>
                <wp:lineTo x="21549" y="21505"/>
                <wp:lineTo x="2154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robot1_F_z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6515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215588F" w14:textId="33A10AEA" w:rsidR="00222D06" w:rsidRDefault="00222D06" w:rsidP="00E616F8"/>
    <w:p w14:paraId="7D9DFFCE" w14:textId="4D7F377F" w:rsidR="00222D06" w:rsidRDefault="00222D06" w:rsidP="00E616F8"/>
    <w:p w14:paraId="5E5828CC" w14:textId="71531D66" w:rsidR="00A04672" w:rsidRDefault="00A04672" w:rsidP="00E616F8"/>
    <w:p w14:paraId="2FE48E9D" w14:textId="50CAF90D" w:rsidR="00A04672" w:rsidRDefault="00A04672" w:rsidP="00E616F8"/>
    <w:p w14:paraId="1CC88997" w14:textId="2BF3E55A" w:rsidR="00A04672" w:rsidRDefault="00A04672" w:rsidP="00E616F8"/>
    <w:p w14:paraId="0530BDD7" w14:textId="0A6B50A3" w:rsidR="00A04672" w:rsidRDefault="00A04672" w:rsidP="00E616F8"/>
    <w:p w14:paraId="116659EC" w14:textId="3A8C99E7" w:rsidR="00A04672" w:rsidRDefault="00A04672" w:rsidP="00E616F8"/>
    <w:p w14:paraId="7998AEC8" w14:textId="38CCB6E9" w:rsidR="00A04672" w:rsidRDefault="00A04672" w:rsidP="00E616F8">
      <w:r>
        <w:rPr>
          <w:noProof/>
          <w:lang w:eastAsia="en-IN"/>
        </w:rPr>
        <w:drawing>
          <wp:anchor distT="0" distB="0" distL="114300" distR="114300" simplePos="0" relativeHeight="251667456" behindDoc="1" locked="0" layoutInCell="1" allowOverlap="1" wp14:anchorId="21CB8F79" wp14:editId="610E0BEA">
            <wp:simplePos x="0" y="0"/>
            <wp:positionH relativeFrom="column">
              <wp:posOffset>-118745</wp:posOffset>
            </wp:positionH>
            <wp:positionV relativeFrom="page">
              <wp:posOffset>3975156</wp:posOffset>
            </wp:positionV>
            <wp:extent cx="5255260" cy="2661285"/>
            <wp:effectExtent l="0" t="0" r="2540" b="5715"/>
            <wp:wrapTight wrapText="bothSides">
              <wp:wrapPolygon edited="0">
                <wp:start x="0" y="0"/>
                <wp:lineTo x="0" y="21492"/>
                <wp:lineTo x="21532" y="21492"/>
                <wp:lineTo x="2153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obot1_F_y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5260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8379C2" w14:textId="77777777" w:rsidR="00A04672" w:rsidRDefault="00A04672" w:rsidP="00E616F8"/>
    <w:p w14:paraId="156B9A96" w14:textId="77777777" w:rsidR="00A04672" w:rsidRDefault="00A04672" w:rsidP="00E616F8"/>
    <w:p w14:paraId="03216C84" w14:textId="77777777" w:rsidR="00A04672" w:rsidRDefault="00A04672" w:rsidP="00E616F8"/>
    <w:p w14:paraId="67E24470" w14:textId="77777777" w:rsidR="00A04672" w:rsidRDefault="00A04672" w:rsidP="00E616F8"/>
    <w:p w14:paraId="302EE446" w14:textId="77777777" w:rsidR="00A04672" w:rsidRDefault="00A04672" w:rsidP="00E616F8"/>
    <w:p w14:paraId="515FA968" w14:textId="77777777" w:rsidR="00A04672" w:rsidRDefault="00A04672" w:rsidP="00E616F8"/>
    <w:p w14:paraId="78D1715B" w14:textId="77777777" w:rsidR="00A04672" w:rsidRDefault="00A04672" w:rsidP="00E616F8"/>
    <w:p w14:paraId="7ADE13D7" w14:textId="77777777" w:rsidR="00A04672" w:rsidRDefault="00A04672" w:rsidP="00E616F8"/>
    <w:p w14:paraId="3A98F6FB" w14:textId="77777777" w:rsidR="00A04672" w:rsidRDefault="00A04672" w:rsidP="00E616F8"/>
    <w:p w14:paraId="12CA00A6" w14:textId="77777777" w:rsidR="00A04672" w:rsidRDefault="00A04672" w:rsidP="00E616F8"/>
    <w:p w14:paraId="4936BA1A" w14:textId="77777777" w:rsidR="00A04672" w:rsidRDefault="00A04672" w:rsidP="00E616F8"/>
    <w:p w14:paraId="63D43F47" w14:textId="77777777" w:rsidR="00A04672" w:rsidRDefault="00A04672" w:rsidP="00E616F8"/>
    <w:p w14:paraId="6AF39278" w14:textId="77777777" w:rsidR="00A04672" w:rsidRDefault="00A04672" w:rsidP="00E616F8"/>
    <w:p w14:paraId="7B702BDD" w14:textId="77777777" w:rsidR="00A04672" w:rsidRDefault="00A04672" w:rsidP="00E616F8"/>
    <w:p w14:paraId="4C67F0FA" w14:textId="77777777" w:rsidR="00A04672" w:rsidRDefault="00A04672" w:rsidP="00E616F8"/>
    <w:p w14:paraId="1289AE2B" w14:textId="77777777" w:rsidR="00A04672" w:rsidRDefault="00A04672" w:rsidP="00E616F8"/>
    <w:p w14:paraId="7BF35598" w14:textId="77777777" w:rsidR="00A04672" w:rsidRDefault="00A04672" w:rsidP="00E616F8"/>
    <w:p w14:paraId="33A42D80" w14:textId="77777777" w:rsidR="00A04672" w:rsidRDefault="00A04672" w:rsidP="00E616F8"/>
    <w:p w14:paraId="5648DD7D" w14:textId="05C76BE9" w:rsidR="00A04672" w:rsidRDefault="00A04672" w:rsidP="00E616F8"/>
    <w:p w14:paraId="4E8370E8" w14:textId="6DEEF4F4" w:rsidR="001A2DBE" w:rsidRDefault="001A2DBE" w:rsidP="00E616F8"/>
    <w:p w14:paraId="0338171A" w14:textId="68177640" w:rsidR="001A2DBE" w:rsidRDefault="001A2DBE" w:rsidP="00E616F8"/>
    <w:p w14:paraId="306B3D77" w14:textId="77777777" w:rsidR="00C94AE7" w:rsidRDefault="00C94AE7" w:rsidP="00E616F8">
      <w:pPr>
        <w:rPr>
          <w:rFonts w:ascii="Times New Roman" w:hAnsi="Times New Roman" w:cs="Times New Roman"/>
          <w:b/>
          <w:sz w:val="24"/>
          <w:szCs w:val="24"/>
        </w:rPr>
      </w:pPr>
    </w:p>
    <w:p w14:paraId="627D3D7B" w14:textId="411D30A9" w:rsidR="00C94AE7" w:rsidRDefault="00C94AE7" w:rsidP="00E616F8">
      <w:pPr>
        <w:rPr>
          <w:rFonts w:ascii="Times New Roman" w:hAnsi="Times New Roman" w:cs="Times New Roman"/>
          <w:b/>
          <w:sz w:val="24"/>
          <w:szCs w:val="24"/>
        </w:rPr>
      </w:pPr>
    </w:p>
    <w:p w14:paraId="67206A49" w14:textId="0841A4B9" w:rsidR="001A2DBE" w:rsidRPr="001A2DBE" w:rsidRDefault="0047507C" w:rsidP="006F3260">
      <w:pPr>
        <w:ind w:left="-567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72576" behindDoc="1" locked="0" layoutInCell="1" allowOverlap="1" wp14:anchorId="7191E958" wp14:editId="53085435">
            <wp:simplePos x="0" y="0"/>
            <wp:positionH relativeFrom="column">
              <wp:posOffset>-207010</wp:posOffset>
            </wp:positionH>
            <wp:positionV relativeFrom="page">
              <wp:posOffset>1152525</wp:posOffset>
            </wp:positionV>
            <wp:extent cx="5446395" cy="2933065"/>
            <wp:effectExtent l="0" t="0" r="1905" b="635"/>
            <wp:wrapTight wrapText="bothSides">
              <wp:wrapPolygon edited="0">
                <wp:start x="0" y="0"/>
                <wp:lineTo x="0" y="21464"/>
                <wp:lineTo x="21532" y="21464"/>
                <wp:lineTo x="21532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robot2_F_x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6395" cy="2933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en-IN"/>
        </w:rPr>
        <w:drawing>
          <wp:anchor distT="0" distB="0" distL="114300" distR="114300" simplePos="0" relativeHeight="251673600" behindDoc="1" locked="0" layoutInCell="1" allowOverlap="1" wp14:anchorId="646D34B4" wp14:editId="115D5A05">
            <wp:simplePos x="0" y="0"/>
            <wp:positionH relativeFrom="column">
              <wp:posOffset>-207010</wp:posOffset>
            </wp:positionH>
            <wp:positionV relativeFrom="page">
              <wp:posOffset>3990975</wp:posOffset>
            </wp:positionV>
            <wp:extent cx="5446395" cy="2782570"/>
            <wp:effectExtent l="0" t="0" r="1905" b="0"/>
            <wp:wrapTight wrapText="bothSides">
              <wp:wrapPolygon edited="0">
                <wp:start x="0" y="0"/>
                <wp:lineTo x="0" y="21442"/>
                <wp:lineTo x="21532" y="21442"/>
                <wp:lineTo x="21532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obot2_F_y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63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A2DBE" w:rsidRPr="001A2DBE">
        <w:rPr>
          <w:rFonts w:ascii="Times New Roman" w:hAnsi="Times New Roman" w:cs="Times New Roman"/>
          <w:b/>
          <w:sz w:val="24"/>
          <w:szCs w:val="24"/>
        </w:rPr>
        <w:t>Robot 2 Plots</w:t>
      </w:r>
    </w:p>
    <w:p w14:paraId="5DE35373" w14:textId="145D5559" w:rsidR="001A2DBE" w:rsidRDefault="001A2DBE" w:rsidP="006F3260">
      <w:pPr>
        <w:ind w:left="-567"/>
      </w:pPr>
    </w:p>
    <w:p w14:paraId="7D8A2E09" w14:textId="27D36C10" w:rsidR="001A2DBE" w:rsidRDefault="001A2DBE" w:rsidP="00E616F8"/>
    <w:p w14:paraId="58F46702" w14:textId="22396D05" w:rsidR="001A2DBE" w:rsidRDefault="001A2DBE" w:rsidP="00E616F8"/>
    <w:p w14:paraId="51908BFE" w14:textId="68E0A9CD" w:rsidR="0047507C" w:rsidRDefault="0047507C" w:rsidP="00E616F8"/>
    <w:p w14:paraId="00D2D5F0" w14:textId="25FF2587" w:rsidR="0047507C" w:rsidRDefault="0047507C" w:rsidP="00E616F8"/>
    <w:p w14:paraId="6A67A69F" w14:textId="3ADEDCCE" w:rsidR="0047507C" w:rsidRDefault="0047507C" w:rsidP="00E616F8"/>
    <w:p w14:paraId="582335E7" w14:textId="03638E28" w:rsidR="0047507C" w:rsidRDefault="0047507C" w:rsidP="00E616F8"/>
    <w:p w14:paraId="4541EBDA" w14:textId="0F03889B" w:rsidR="0047507C" w:rsidRDefault="0047507C" w:rsidP="00E616F8"/>
    <w:p w14:paraId="1F30E0F1" w14:textId="0C12216B" w:rsidR="0047507C" w:rsidRDefault="0047507C" w:rsidP="00E616F8"/>
    <w:p w14:paraId="6DF166D1" w14:textId="57B27FE4" w:rsidR="0047507C" w:rsidRDefault="0047507C" w:rsidP="00E616F8">
      <w:r>
        <w:rPr>
          <w:noProof/>
          <w:lang w:eastAsia="en-IN"/>
        </w:rPr>
        <w:drawing>
          <wp:anchor distT="0" distB="0" distL="114300" distR="114300" simplePos="0" relativeHeight="251673600" behindDoc="1" locked="0" layoutInCell="1" allowOverlap="1" wp14:anchorId="646D34B4" wp14:editId="115D5A05">
            <wp:simplePos x="0" y="0"/>
            <wp:positionH relativeFrom="column">
              <wp:posOffset>-207010</wp:posOffset>
            </wp:positionH>
            <wp:positionV relativeFrom="page">
              <wp:posOffset>3990975</wp:posOffset>
            </wp:positionV>
            <wp:extent cx="5446395" cy="2782570"/>
            <wp:effectExtent l="0" t="0" r="1905" b="0"/>
            <wp:wrapTight wrapText="bothSides">
              <wp:wrapPolygon edited="0">
                <wp:start x="0" y="0"/>
                <wp:lineTo x="0" y="21442"/>
                <wp:lineTo x="21532" y="21442"/>
                <wp:lineTo x="21532" y="0"/>
                <wp:lineTo x="0" y="0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obot2_F_y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63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F5D4FB5" w14:textId="5991134F" w:rsidR="0047507C" w:rsidRDefault="0047507C" w:rsidP="00E616F8"/>
    <w:p w14:paraId="6A71C931" w14:textId="5F6C518F" w:rsidR="0047507C" w:rsidRDefault="0047507C" w:rsidP="00E616F8"/>
    <w:p w14:paraId="01652ABD" w14:textId="7E55EEB6" w:rsidR="0047507C" w:rsidRDefault="0047507C" w:rsidP="00E616F8"/>
    <w:p w14:paraId="2A73CA60" w14:textId="76D68032" w:rsidR="0047507C" w:rsidRDefault="0047507C" w:rsidP="00E616F8"/>
    <w:p w14:paraId="035A42AD" w14:textId="3ADA66A8" w:rsidR="0047507C" w:rsidRDefault="0047507C" w:rsidP="00E616F8"/>
    <w:p w14:paraId="386D5D53" w14:textId="52A96A7A" w:rsidR="0047507C" w:rsidRDefault="0047507C" w:rsidP="00E616F8"/>
    <w:p w14:paraId="1EB49A81" w14:textId="1D6816E4" w:rsidR="0047507C" w:rsidRDefault="0047507C" w:rsidP="00E616F8"/>
    <w:p w14:paraId="12374191" w14:textId="2823F7C0" w:rsidR="0047507C" w:rsidRDefault="0047507C" w:rsidP="00E616F8"/>
    <w:p w14:paraId="2E2FFBD6" w14:textId="1F3258EE" w:rsidR="0047507C" w:rsidRDefault="0047507C" w:rsidP="00E616F8"/>
    <w:p w14:paraId="1812B1AB" w14:textId="2F9B45F2" w:rsidR="0047507C" w:rsidRDefault="0047507C" w:rsidP="00E616F8"/>
    <w:p w14:paraId="6D7396F5" w14:textId="2D9EB151" w:rsidR="0047507C" w:rsidRDefault="00790B22" w:rsidP="00E616F8">
      <w:r>
        <w:rPr>
          <w:noProof/>
          <w:lang w:eastAsia="en-IN"/>
        </w:rPr>
        <w:drawing>
          <wp:anchor distT="0" distB="0" distL="114300" distR="114300" simplePos="0" relativeHeight="251674624" behindDoc="1" locked="0" layoutInCell="1" allowOverlap="1" wp14:anchorId="6578364B" wp14:editId="37DCEBF2">
            <wp:simplePos x="0" y="0"/>
            <wp:positionH relativeFrom="column">
              <wp:posOffset>-119380</wp:posOffset>
            </wp:positionH>
            <wp:positionV relativeFrom="page">
              <wp:posOffset>6997065</wp:posOffset>
            </wp:positionV>
            <wp:extent cx="5358765" cy="2854325"/>
            <wp:effectExtent l="0" t="0" r="0" b="3175"/>
            <wp:wrapTight wrapText="bothSides">
              <wp:wrapPolygon edited="0">
                <wp:start x="0" y="0"/>
                <wp:lineTo x="0" y="21480"/>
                <wp:lineTo x="21500" y="21480"/>
                <wp:lineTo x="21500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obot2_F_z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8765" cy="2854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65B43F" w14:textId="4C3C5122" w:rsidR="0047507C" w:rsidRDefault="0047507C" w:rsidP="00E616F8"/>
    <w:p w14:paraId="3B959498" w14:textId="77777777" w:rsidR="0047507C" w:rsidRDefault="0047507C" w:rsidP="00E616F8"/>
    <w:p w14:paraId="5FE44CED" w14:textId="77777777" w:rsidR="0047507C" w:rsidRDefault="0047507C" w:rsidP="00E616F8"/>
    <w:p w14:paraId="371119A6" w14:textId="77777777" w:rsidR="0047507C" w:rsidRDefault="0047507C" w:rsidP="00E616F8"/>
    <w:p w14:paraId="13C05611" w14:textId="77777777" w:rsidR="0047507C" w:rsidRDefault="0047507C" w:rsidP="00E616F8"/>
    <w:p w14:paraId="5E23C5FE" w14:textId="77777777" w:rsidR="0047507C" w:rsidRDefault="0047507C" w:rsidP="00E616F8"/>
    <w:p w14:paraId="5DBDE090" w14:textId="77777777" w:rsidR="0047507C" w:rsidRDefault="0047507C" w:rsidP="00E616F8"/>
    <w:p w14:paraId="7B0183FA" w14:textId="77777777" w:rsidR="0047507C" w:rsidRDefault="0047507C" w:rsidP="00E616F8"/>
    <w:p w14:paraId="65A6B3F2" w14:textId="77777777" w:rsidR="0047507C" w:rsidRDefault="0047507C" w:rsidP="00E616F8"/>
    <w:p w14:paraId="39AB7FFF" w14:textId="77777777" w:rsidR="0047507C" w:rsidRDefault="0047507C" w:rsidP="00E616F8"/>
    <w:p w14:paraId="34565970" w14:textId="77777777" w:rsidR="0047507C" w:rsidRDefault="0047507C" w:rsidP="00E616F8"/>
    <w:p w14:paraId="33177639" w14:textId="39A3BABE" w:rsidR="004C2064" w:rsidRDefault="004C2064" w:rsidP="002E7E3B">
      <w:pPr>
        <w:ind w:left="-567"/>
      </w:pPr>
    </w:p>
    <w:p w14:paraId="4841AEC8" w14:textId="5388BBC6" w:rsidR="002E7E3B" w:rsidRDefault="000D1F35" w:rsidP="002E7E3B">
      <w:pPr>
        <w:ind w:left="-567"/>
        <w:rPr>
          <w:b/>
        </w:rPr>
      </w:pPr>
      <w:r>
        <w:rPr>
          <w:b/>
          <w:noProof/>
          <w:lang w:eastAsia="en-IN"/>
        </w:rPr>
        <w:drawing>
          <wp:anchor distT="0" distB="0" distL="114300" distR="114300" simplePos="0" relativeHeight="251675648" behindDoc="1" locked="0" layoutInCell="1" allowOverlap="1" wp14:anchorId="22B30FC0" wp14:editId="7821A8FC">
            <wp:simplePos x="0" y="0"/>
            <wp:positionH relativeFrom="column">
              <wp:posOffset>-342265</wp:posOffset>
            </wp:positionH>
            <wp:positionV relativeFrom="page">
              <wp:posOffset>1398905</wp:posOffset>
            </wp:positionV>
            <wp:extent cx="4873625" cy="2843530"/>
            <wp:effectExtent l="0" t="0" r="3175" b="0"/>
            <wp:wrapTight wrapText="bothSides">
              <wp:wrapPolygon edited="0">
                <wp:start x="0" y="0"/>
                <wp:lineTo x="0" y="21417"/>
                <wp:lineTo x="21530" y="21417"/>
                <wp:lineTo x="21530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obot2_p_x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3625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7E3B" w:rsidRPr="002E7E3B">
        <w:rPr>
          <w:b/>
        </w:rPr>
        <w:t xml:space="preserve">4) </w:t>
      </w:r>
      <w:r w:rsidR="002E7E3B">
        <w:rPr>
          <w:b/>
        </w:rPr>
        <w:t>P</w:t>
      </w:r>
      <w:r w:rsidR="004C2064">
        <w:rPr>
          <w:b/>
        </w:rPr>
        <w:t xml:space="preserve">lots of the </w:t>
      </w:r>
      <w:r w:rsidR="002E7E3B" w:rsidRPr="002E7E3B">
        <w:rPr>
          <w:b/>
        </w:rPr>
        <w:t>followed paths</w:t>
      </w:r>
    </w:p>
    <w:p w14:paraId="2797B33A" w14:textId="14D1E69C" w:rsidR="0071062D" w:rsidRDefault="0071062D" w:rsidP="002E7E3B">
      <w:pPr>
        <w:ind w:left="-567"/>
        <w:rPr>
          <w:b/>
        </w:rPr>
      </w:pPr>
      <w:r>
        <w:rPr>
          <w:b/>
        </w:rPr>
        <w:t>Robot 1</w:t>
      </w:r>
    </w:p>
    <w:p w14:paraId="70CDFF65" w14:textId="2D211161" w:rsidR="004C2064" w:rsidRDefault="004C2064" w:rsidP="002E7E3B">
      <w:pPr>
        <w:ind w:left="-567"/>
        <w:rPr>
          <w:b/>
        </w:rPr>
      </w:pPr>
    </w:p>
    <w:p w14:paraId="178B0F12" w14:textId="249D1E53" w:rsidR="004C2064" w:rsidRPr="002E7E3B" w:rsidRDefault="004C2064" w:rsidP="002E7E3B">
      <w:pPr>
        <w:ind w:left="-567"/>
        <w:rPr>
          <w:b/>
        </w:rPr>
      </w:pPr>
    </w:p>
    <w:p w14:paraId="61C7ECB2" w14:textId="048E6F4F" w:rsidR="002E7E3B" w:rsidRDefault="002E7E3B" w:rsidP="00E616F8"/>
    <w:p w14:paraId="0592606B" w14:textId="2676DB45" w:rsidR="002E7E3B" w:rsidRDefault="002E7E3B" w:rsidP="00E616F8"/>
    <w:p w14:paraId="064AEE8A" w14:textId="0FE53E70" w:rsidR="002E7E3B" w:rsidRDefault="002E7E3B" w:rsidP="00E616F8"/>
    <w:p w14:paraId="79CABCA1" w14:textId="160EE429" w:rsidR="002E7E3B" w:rsidRDefault="002E7E3B" w:rsidP="00E616F8"/>
    <w:p w14:paraId="1F417BAE" w14:textId="77777777" w:rsidR="004C2064" w:rsidRDefault="004C2064" w:rsidP="00E616F8"/>
    <w:p w14:paraId="62580168" w14:textId="77777777" w:rsidR="004C2064" w:rsidRDefault="004C2064" w:rsidP="00E616F8"/>
    <w:p w14:paraId="1FD0B302" w14:textId="77777777" w:rsidR="004C2064" w:rsidRDefault="004C2064" w:rsidP="00E616F8"/>
    <w:p w14:paraId="7B40EB7F" w14:textId="0D25A36C" w:rsidR="004C2064" w:rsidRDefault="000D1F35" w:rsidP="00E616F8">
      <w:r>
        <w:rPr>
          <w:b/>
          <w:noProof/>
          <w:lang w:eastAsia="en-IN"/>
        </w:rPr>
        <w:drawing>
          <wp:anchor distT="0" distB="0" distL="114300" distR="114300" simplePos="0" relativeHeight="251676672" behindDoc="1" locked="0" layoutInCell="1" allowOverlap="1" wp14:anchorId="4F97B7DF" wp14:editId="76C436CF">
            <wp:simplePos x="0" y="0"/>
            <wp:positionH relativeFrom="column">
              <wp:posOffset>-342403</wp:posOffset>
            </wp:positionH>
            <wp:positionV relativeFrom="paragraph">
              <wp:posOffset>349361</wp:posOffset>
            </wp:positionV>
            <wp:extent cx="5080635" cy="2743200"/>
            <wp:effectExtent l="0" t="0" r="5715" b="0"/>
            <wp:wrapTight wrapText="bothSides">
              <wp:wrapPolygon edited="0">
                <wp:start x="0" y="0"/>
                <wp:lineTo x="0" y="21450"/>
                <wp:lineTo x="21543" y="21450"/>
                <wp:lineTo x="21543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robot2_p_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635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D89FBC4" w14:textId="62F932FB" w:rsidR="004C2064" w:rsidRDefault="004C2064" w:rsidP="00E616F8"/>
    <w:p w14:paraId="32F05AA0" w14:textId="77777777" w:rsidR="004C2064" w:rsidRDefault="004C2064" w:rsidP="00E616F8"/>
    <w:p w14:paraId="04E7F399" w14:textId="77777777" w:rsidR="004C2064" w:rsidRDefault="004C2064" w:rsidP="00E616F8"/>
    <w:p w14:paraId="261ADCBE" w14:textId="77777777" w:rsidR="004C2064" w:rsidRDefault="004C2064" w:rsidP="00E616F8"/>
    <w:p w14:paraId="7ED9B636" w14:textId="77777777" w:rsidR="004C2064" w:rsidRDefault="004C2064" w:rsidP="00E616F8"/>
    <w:p w14:paraId="32B87D96" w14:textId="77777777" w:rsidR="004C2064" w:rsidRDefault="004C2064" w:rsidP="00E616F8"/>
    <w:p w14:paraId="7F87632E" w14:textId="77777777" w:rsidR="004C2064" w:rsidRDefault="004C2064" w:rsidP="00E616F8"/>
    <w:p w14:paraId="54A5F435" w14:textId="77777777" w:rsidR="004C2064" w:rsidRDefault="004C2064" w:rsidP="00E616F8"/>
    <w:p w14:paraId="130AB109" w14:textId="77777777" w:rsidR="004C2064" w:rsidRDefault="004C2064" w:rsidP="00E616F8"/>
    <w:p w14:paraId="6CF27C7C" w14:textId="77777777" w:rsidR="004C2064" w:rsidRDefault="004C2064" w:rsidP="00E616F8"/>
    <w:p w14:paraId="39D66369" w14:textId="7BCE71AF" w:rsidR="004C2064" w:rsidRDefault="000D1F35" w:rsidP="00E616F8">
      <w:r>
        <w:rPr>
          <w:b/>
          <w:noProof/>
          <w:lang w:eastAsia="en-IN"/>
        </w:rPr>
        <w:drawing>
          <wp:anchor distT="0" distB="0" distL="114300" distR="114300" simplePos="0" relativeHeight="251677696" behindDoc="1" locked="0" layoutInCell="1" allowOverlap="1" wp14:anchorId="084DCE01" wp14:editId="7FDED748">
            <wp:simplePos x="0" y="0"/>
            <wp:positionH relativeFrom="column">
              <wp:posOffset>-342265</wp:posOffset>
            </wp:positionH>
            <wp:positionV relativeFrom="paragraph">
              <wp:posOffset>323850</wp:posOffset>
            </wp:positionV>
            <wp:extent cx="5080635" cy="2692400"/>
            <wp:effectExtent l="0" t="0" r="5715" b="0"/>
            <wp:wrapTight wrapText="bothSides">
              <wp:wrapPolygon edited="0">
                <wp:start x="0" y="0"/>
                <wp:lineTo x="0" y="21396"/>
                <wp:lineTo x="21543" y="21396"/>
                <wp:lineTo x="21543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obot2_p_z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635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03D0FCC" w14:textId="3D755998" w:rsidR="004C2064" w:rsidRDefault="004C2064" w:rsidP="00E616F8"/>
    <w:p w14:paraId="1FC32EA0" w14:textId="77777777" w:rsidR="004C2064" w:rsidRDefault="004C2064" w:rsidP="00E616F8"/>
    <w:p w14:paraId="4750C5FA" w14:textId="77777777" w:rsidR="004C2064" w:rsidRDefault="004C2064" w:rsidP="00E616F8"/>
    <w:p w14:paraId="0F38B165" w14:textId="77777777" w:rsidR="004C2064" w:rsidRDefault="004C2064" w:rsidP="00E616F8"/>
    <w:p w14:paraId="75F2A576" w14:textId="77777777" w:rsidR="004C2064" w:rsidRDefault="004C2064" w:rsidP="00E616F8"/>
    <w:p w14:paraId="5AB95476" w14:textId="77777777" w:rsidR="004C2064" w:rsidRDefault="004C2064" w:rsidP="00E616F8"/>
    <w:p w14:paraId="37B71046" w14:textId="1198346F" w:rsidR="004C2064" w:rsidRDefault="004C2064" w:rsidP="00E616F8"/>
    <w:p w14:paraId="2D9B2E57" w14:textId="3A687EAD" w:rsidR="004C2064" w:rsidRDefault="004C2064" w:rsidP="00E616F8"/>
    <w:p w14:paraId="78DCEBEF" w14:textId="76697788" w:rsidR="004C2064" w:rsidRDefault="004C2064" w:rsidP="00E616F8"/>
    <w:p w14:paraId="0D3C5FE2" w14:textId="66A1ED2A" w:rsidR="004C2064" w:rsidRDefault="004C2064" w:rsidP="00E616F8"/>
    <w:p w14:paraId="08A770C6" w14:textId="6DE0454C" w:rsidR="00A85D26" w:rsidRDefault="00D84E19" w:rsidP="009C11F9">
      <w:pPr>
        <w:ind w:left="-567"/>
        <w:rPr>
          <w:b/>
        </w:rPr>
      </w:pPr>
      <w:r>
        <w:rPr>
          <w:b/>
          <w:noProof/>
          <w:lang w:eastAsia="en-IN"/>
        </w:rPr>
        <w:lastRenderedPageBreak/>
        <w:drawing>
          <wp:anchor distT="0" distB="0" distL="114300" distR="114300" simplePos="0" relativeHeight="251679744" behindDoc="1" locked="0" layoutInCell="1" allowOverlap="1" wp14:anchorId="0D723A6C" wp14:editId="18C7F75B">
            <wp:simplePos x="0" y="0"/>
            <wp:positionH relativeFrom="column">
              <wp:posOffset>-493395</wp:posOffset>
            </wp:positionH>
            <wp:positionV relativeFrom="page">
              <wp:posOffset>3872230</wp:posOffset>
            </wp:positionV>
            <wp:extent cx="5422265" cy="3049905"/>
            <wp:effectExtent l="0" t="0" r="6985" b="0"/>
            <wp:wrapTight wrapText="bothSides">
              <wp:wrapPolygon edited="0">
                <wp:start x="0" y="0"/>
                <wp:lineTo x="0" y="21452"/>
                <wp:lineTo x="21552" y="21452"/>
                <wp:lineTo x="21552" y="0"/>
                <wp:lineTo x="0" y="0"/>
              </wp:wrapPolygon>
            </wp:wrapTight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robot2_p_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2265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5D26">
        <w:rPr>
          <w:b/>
          <w:noProof/>
          <w:lang w:eastAsia="en-IN"/>
        </w:rPr>
        <w:drawing>
          <wp:anchor distT="0" distB="0" distL="114300" distR="114300" simplePos="0" relativeHeight="251678720" behindDoc="1" locked="0" layoutInCell="1" allowOverlap="1" wp14:anchorId="7B1A3FFF" wp14:editId="29799E77">
            <wp:simplePos x="0" y="0"/>
            <wp:positionH relativeFrom="column">
              <wp:posOffset>-493147</wp:posOffset>
            </wp:positionH>
            <wp:positionV relativeFrom="page">
              <wp:posOffset>786848</wp:posOffset>
            </wp:positionV>
            <wp:extent cx="5486400" cy="3085465"/>
            <wp:effectExtent l="0" t="0" r="0" b="635"/>
            <wp:wrapTight wrapText="bothSides">
              <wp:wrapPolygon edited="0">
                <wp:start x="0" y="0"/>
                <wp:lineTo x="0" y="21471"/>
                <wp:lineTo x="21525" y="21471"/>
                <wp:lineTo x="21525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robot2_p_x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5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85D26" w:rsidRPr="00A85D26">
        <w:rPr>
          <w:b/>
        </w:rPr>
        <w:t>Robot 2</w:t>
      </w:r>
    </w:p>
    <w:p w14:paraId="30A0DB94" w14:textId="3300BE66" w:rsidR="004C2064" w:rsidRPr="00A85D26" w:rsidRDefault="004C2064" w:rsidP="00A85D26">
      <w:pPr>
        <w:ind w:left="-567"/>
        <w:rPr>
          <w:b/>
        </w:rPr>
      </w:pPr>
    </w:p>
    <w:p w14:paraId="47774FCB" w14:textId="77777777" w:rsidR="00A85D26" w:rsidRDefault="00A85D26" w:rsidP="00E616F8"/>
    <w:p w14:paraId="0C0D6228" w14:textId="77777777" w:rsidR="00A85D26" w:rsidRDefault="00A85D26" w:rsidP="00E616F8"/>
    <w:p w14:paraId="2B9BABDC" w14:textId="77777777" w:rsidR="00A85D26" w:rsidRDefault="00A85D26" w:rsidP="00E616F8"/>
    <w:p w14:paraId="0461DC24" w14:textId="77777777" w:rsidR="00A85D26" w:rsidRDefault="00A85D26" w:rsidP="00E616F8"/>
    <w:p w14:paraId="740DD2B0" w14:textId="77777777" w:rsidR="00A85D26" w:rsidRDefault="00A85D26" w:rsidP="00E616F8"/>
    <w:p w14:paraId="4EA419EF" w14:textId="77777777" w:rsidR="00A85D26" w:rsidRDefault="00A85D26" w:rsidP="00E616F8"/>
    <w:p w14:paraId="3F76E449" w14:textId="77777777" w:rsidR="00A85D26" w:rsidRDefault="00A85D26" w:rsidP="00E616F8"/>
    <w:p w14:paraId="3239D7A7" w14:textId="77777777" w:rsidR="00A85D26" w:rsidRDefault="00A85D26" w:rsidP="00E616F8"/>
    <w:p w14:paraId="241F1233" w14:textId="77777777" w:rsidR="00A85D26" w:rsidRDefault="00A85D26" w:rsidP="00E616F8"/>
    <w:p w14:paraId="368E1438" w14:textId="41AA5006" w:rsidR="00A85D26" w:rsidRDefault="00A85D26" w:rsidP="00E616F8"/>
    <w:p w14:paraId="3D402E8B" w14:textId="77777777" w:rsidR="00A85D26" w:rsidRDefault="00A85D26" w:rsidP="00E616F8"/>
    <w:p w14:paraId="4019D936" w14:textId="77777777" w:rsidR="00A85D26" w:rsidRDefault="00A85D26" w:rsidP="00E616F8"/>
    <w:p w14:paraId="5B42E7BB" w14:textId="77777777" w:rsidR="00A85D26" w:rsidRDefault="00A85D26" w:rsidP="00E616F8"/>
    <w:p w14:paraId="70551268" w14:textId="77777777" w:rsidR="00A85D26" w:rsidRDefault="00A85D26" w:rsidP="00E616F8"/>
    <w:p w14:paraId="21F5D63A" w14:textId="77777777" w:rsidR="00A85D26" w:rsidRDefault="00A85D26" w:rsidP="00E616F8"/>
    <w:p w14:paraId="745A28A7" w14:textId="77777777" w:rsidR="00A85D26" w:rsidRDefault="00A85D26" w:rsidP="00E616F8"/>
    <w:p w14:paraId="6036871E" w14:textId="77777777" w:rsidR="00A85D26" w:rsidRDefault="00A85D26" w:rsidP="00E616F8"/>
    <w:p w14:paraId="0BE3DA19" w14:textId="77777777" w:rsidR="00A85D26" w:rsidRDefault="00A85D26" w:rsidP="00E616F8"/>
    <w:p w14:paraId="17105A68" w14:textId="77777777" w:rsidR="00A85D26" w:rsidRDefault="00A85D26" w:rsidP="00E616F8"/>
    <w:p w14:paraId="7BB841EE" w14:textId="77777777" w:rsidR="00A85D26" w:rsidRDefault="00A85D26" w:rsidP="00E616F8"/>
    <w:p w14:paraId="5E2E484C" w14:textId="77777777" w:rsidR="00A85D26" w:rsidRDefault="00A85D26" w:rsidP="00E616F8"/>
    <w:p w14:paraId="61DD59EC" w14:textId="1DB23190" w:rsidR="00A85D26" w:rsidRDefault="00A85D26" w:rsidP="00E616F8">
      <w:r>
        <w:rPr>
          <w:b/>
          <w:noProof/>
          <w:lang w:eastAsia="en-IN"/>
        </w:rPr>
        <w:drawing>
          <wp:anchor distT="0" distB="0" distL="114300" distR="114300" simplePos="0" relativeHeight="251680768" behindDoc="1" locked="0" layoutInCell="1" allowOverlap="1" wp14:anchorId="7F23CD98" wp14:editId="4147BB8B">
            <wp:simplePos x="0" y="0"/>
            <wp:positionH relativeFrom="column">
              <wp:posOffset>-493395</wp:posOffset>
            </wp:positionH>
            <wp:positionV relativeFrom="page">
              <wp:posOffset>7115810</wp:posOffset>
            </wp:positionV>
            <wp:extent cx="5525770" cy="3108325"/>
            <wp:effectExtent l="0" t="0" r="0" b="0"/>
            <wp:wrapTight wrapText="bothSides">
              <wp:wrapPolygon edited="0">
                <wp:start x="0" y="0"/>
                <wp:lineTo x="0" y="21446"/>
                <wp:lineTo x="21521" y="21446"/>
                <wp:lineTo x="21521" y="0"/>
                <wp:lineTo x="0" y="0"/>
              </wp:wrapPolygon>
            </wp:wrapTight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obot2_p_z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577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A105F1" w14:textId="777CD081" w:rsidR="00A85D26" w:rsidRDefault="00A85D26" w:rsidP="00E616F8"/>
    <w:p w14:paraId="52177A32" w14:textId="501B3BE4" w:rsidR="00A85D26" w:rsidRDefault="00A85D26" w:rsidP="00E616F8"/>
    <w:p w14:paraId="4563A126" w14:textId="260DC541" w:rsidR="00A85D26" w:rsidRDefault="00A85D26" w:rsidP="00E616F8"/>
    <w:p w14:paraId="59021A77" w14:textId="1F517D56" w:rsidR="00A85D26" w:rsidRDefault="00A85D26" w:rsidP="00E616F8"/>
    <w:p w14:paraId="5CF2B413" w14:textId="06C98753" w:rsidR="00A85D26" w:rsidRDefault="00A85D26" w:rsidP="00E616F8"/>
    <w:p w14:paraId="3C9947B8" w14:textId="77777777" w:rsidR="00A85D26" w:rsidRDefault="00A85D26" w:rsidP="00E616F8"/>
    <w:p w14:paraId="2D4F0105" w14:textId="77777777" w:rsidR="00A85D26" w:rsidRDefault="00A85D26" w:rsidP="00FF4CE3">
      <w:pPr>
        <w:ind w:left="-567"/>
      </w:pPr>
    </w:p>
    <w:p w14:paraId="151C300C" w14:textId="77777777" w:rsidR="00A85D26" w:rsidRDefault="00A85D26" w:rsidP="00E616F8"/>
    <w:p w14:paraId="4C82EC62" w14:textId="77777777" w:rsidR="00A85D26" w:rsidRDefault="00A85D26" w:rsidP="00E616F8"/>
    <w:p w14:paraId="59EECC8C" w14:textId="77777777" w:rsidR="00A85D26" w:rsidRDefault="00A85D26" w:rsidP="00E616F8"/>
    <w:p w14:paraId="28736312" w14:textId="77777777" w:rsidR="008F6391" w:rsidRDefault="008F6391" w:rsidP="008F6391">
      <w:pPr>
        <w:ind w:right="-330"/>
        <w:jc w:val="both"/>
        <w:rPr>
          <w:rFonts w:ascii="Times New Roman" w:hAnsi="Times New Roman" w:cs="Times New Roman"/>
          <w:sz w:val="28"/>
          <w:szCs w:val="28"/>
        </w:rPr>
      </w:pPr>
    </w:p>
    <w:p w14:paraId="64844E0B" w14:textId="07B79247" w:rsidR="00E616F8" w:rsidRPr="008F6391" w:rsidRDefault="00E616F8" w:rsidP="008F6391">
      <w:pPr>
        <w:ind w:left="-567" w:right="-330"/>
        <w:jc w:val="both"/>
        <w:rPr>
          <w:rFonts w:ascii="Times New Roman" w:hAnsi="Times New Roman" w:cs="Times New Roman"/>
          <w:sz w:val="28"/>
          <w:szCs w:val="28"/>
        </w:rPr>
      </w:pPr>
      <w:r w:rsidRPr="008F6391">
        <w:rPr>
          <w:rFonts w:ascii="Times New Roman" w:hAnsi="Times New Roman" w:cs="Times New Roman"/>
          <w:sz w:val="28"/>
          <w:szCs w:val="28"/>
        </w:rPr>
        <w:t>Is the contact force equal to the desired force?</w:t>
      </w:r>
    </w:p>
    <w:p w14:paraId="4809F1BB" w14:textId="06785C1C" w:rsidR="00FE309E" w:rsidRPr="008C62A5" w:rsidRDefault="00FE309E" w:rsidP="008C62A5">
      <w:pPr>
        <w:ind w:left="-567" w:right="-330"/>
        <w:jc w:val="both"/>
        <w:rPr>
          <w:rFonts w:ascii="Times New Roman" w:hAnsi="Times New Roman" w:cs="Times New Roman"/>
          <w:sz w:val="28"/>
          <w:szCs w:val="28"/>
        </w:rPr>
      </w:pPr>
      <w:r w:rsidRPr="008C62A5">
        <w:rPr>
          <w:rFonts w:ascii="Times New Roman" w:hAnsi="Times New Roman" w:cs="Times New Roman"/>
          <w:sz w:val="28"/>
          <w:szCs w:val="28"/>
        </w:rPr>
        <w:t>Yes the contact force is equal to the desired force as shown in the Force in x direction graph.</w:t>
      </w:r>
    </w:p>
    <w:p w14:paraId="08D54669" w14:textId="71A2997A" w:rsidR="00FE309E" w:rsidRPr="008C62A5" w:rsidRDefault="00E616F8" w:rsidP="008C62A5">
      <w:pPr>
        <w:ind w:left="-567"/>
        <w:jc w:val="both"/>
        <w:rPr>
          <w:rFonts w:ascii="Times New Roman" w:hAnsi="Times New Roman" w:cs="Times New Roman"/>
          <w:sz w:val="28"/>
          <w:szCs w:val="28"/>
        </w:rPr>
      </w:pPr>
      <w:r w:rsidRPr="008C62A5">
        <w:rPr>
          <w:rFonts w:ascii="Times New Roman" w:hAnsi="Times New Roman" w:cs="Times New Roman"/>
          <w:sz w:val="28"/>
          <w:szCs w:val="28"/>
        </w:rPr>
        <w:t>– Does the followed trajectory correspond to the desired one?</w:t>
      </w:r>
    </w:p>
    <w:p w14:paraId="05E6DBA7" w14:textId="70DC5115" w:rsidR="00FE309E" w:rsidRPr="008C62A5" w:rsidRDefault="00FE309E" w:rsidP="008C62A5">
      <w:pPr>
        <w:ind w:left="-567"/>
        <w:jc w:val="both"/>
        <w:rPr>
          <w:rFonts w:ascii="Times New Roman" w:hAnsi="Times New Roman" w:cs="Times New Roman"/>
          <w:sz w:val="28"/>
          <w:szCs w:val="28"/>
        </w:rPr>
      </w:pPr>
      <w:r w:rsidRPr="008C62A5">
        <w:rPr>
          <w:rFonts w:ascii="Times New Roman" w:hAnsi="Times New Roman" w:cs="Times New Roman"/>
          <w:sz w:val="28"/>
          <w:szCs w:val="28"/>
        </w:rPr>
        <w:t xml:space="preserve">As seen in the graphs the trajectory is more or less following the </w:t>
      </w:r>
      <w:r w:rsidR="008C62A5" w:rsidRPr="008C62A5">
        <w:rPr>
          <w:rFonts w:ascii="Times New Roman" w:hAnsi="Times New Roman" w:cs="Times New Roman"/>
          <w:sz w:val="28"/>
          <w:szCs w:val="28"/>
        </w:rPr>
        <w:t>expected trajectory but has a few spikes.</w:t>
      </w:r>
    </w:p>
    <w:p w14:paraId="57C51627" w14:textId="61421488" w:rsidR="00E616F8" w:rsidRPr="008C62A5" w:rsidRDefault="00E616F8" w:rsidP="008C62A5">
      <w:pPr>
        <w:ind w:left="-567"/>
        <w:jc w:val="both"/>
        <w:rPr>
          <w:rFonts w:ascii="Times New Roman" w:hAnsi="Times New Roman" w:cs="Times New Roman"/>
          <w:sz w:val="28"/>
          <w:szCs w:val="28"/>
        </w:rPr>
      </w:pPr>
      <w:r w:rsidRPr="008C62A5">
        <w:rPr>
          <w:rFonts w:ascii="Times New Roman" w:hAnsi="Times New Roman" w:cs="Times New Roman"/>
          <w:sz w:val="28"/>
          <w:szCs w:val="28"/>
        </w:rPr>
        <w:t xml:space="preserve">– Are all </w:t>
      </w:r>
      <w:r w:rsidR="008C62A5" w:rsidRPr="008C62A5">
        <w:rPr>
          <w:rFonts w:ascii="Times New Roman" w:hAnsi="Times New Roman" w:cs="Times New Roman"/>
          <w:sz w:val="28"/>
          <w:szCs w:val="28"/>
        </w:rPr>
        <w:t>Cartesian</w:t>
      </w:r>
      <w:r w:rsidRPr="008C62A5">
        <w:rPr>
          <w:rFonts w:ascii="Times New Roman" w:hAnsi="Times New Roman" w:cs="Times New Roman"/>
          <w:sz w:val="28"/>
          <w:szCs w:val="28"/>
        </w:rPr>
        <w:t xml:space="preserve"> degrees of freedom followed equally accurately? If not, explain why.</w:t>
      </w:r>
    </w:p>
    <w:p w14:paraId="3F1A83AB" w14:textId="3A35464A" w:rsidR="008C62A5" w:rsidRDefault="008C62A5" w:rsidP="008C62A5">
      <w:pPr>
        <w:ind w:left="-567"/>
        <w:jc w:val="both"/>
      </w:pPr>
      <w:r w:rsidRPr="008C62A5">
        <w:rPr>
          <w:rFonts w:ascii="Times New Roman" w:hAnsi="Times New Roman" w:cs="Times New Roman"/>
          <w:sz w:val="28"/>
          <w:szCs w:val="28"/>
        </w:rPr>
        <w:t xml:space="preserve">Well even though we control the x co-ordinate with force and y and z co-ordinates with the controller we see that </w:t>
      </w:r>
      <w:r>
        <w:rPr>
          <w:rFonts w:ascii="Times New Roman" w:hAnsi="Times New Roman" w:cs="Times New Roman"/>
          <w:sz w:val="28"/>
          <w:szCs w:val="28"/>
        </w:rPr>
        <w:t>x co-ordinates are also changing</w:t>
      </w:r>
      <w:r w:rsidRPr="008C62A5">
        <w:rPr>
          <w:rFonts w:ascii="Times New Roman" w:hAnsi="Times New Roman" w:cs="Times New Roman"/>
          <w:sz w:val="28"/>
          <w:szCs w:val="28"/>
        </w:rPr>
        <w:t>. Hence not all Cartesian degrees of freedom are followed equally</w:t>
      </w:r>
      <w:r>
        <w:t>.</w:t>
      </w:r>
    </w:p>
    <w:p w14:paraId="063A4A9F" w14:textId="171C726D" w:rsidR="008C62A5" w:rsidRDefault="008C62A5" w:rsidP="009C11F9">
      <w:pPr>
        <w:ind w:left="-567"/>
      </w:pPr>
    </w:p>
    <w:p w14:paraId="395E7C5E" w14:textId="600743E2" w:rsidR="0097799C" w:rsidRDefault="0097799C" w:rsidP="009C11F9">
      <w:pPr>
        <w:ind w:left="-567"/>
      </w:pPr>
    </w:p>
    <w:p w14:paraId="11C41876" w14:textId="487108A2" w:rsidR="0097799C" w:rsidRPr="0097799C" w:rsidRDefault="0097799C" w:rsidP="009C11F9">
      <w:pPr>
        <w:ind w:left="-567"/>
        <w:rPr>
          <w:rFonts w:ascii="Times New Roman" w:hAnsi="Times New Roman" w:cs="Times New Roman"/>
          <w:sz w:val="28"/>
          <w:szCs w:val="28"/>
        </w:rPr>
      </w:pPr>
      <w:r w:rsidRPr="0097799C">
        <w:rPr>
          <w:rFonts w:ascii="Times New Roman" w:hAnsi="Times New Roman" w:cs="Times New Roman"/>
          <w:sz w:val="28"/>
          <w:szCs w:val="28"/>
        </w:rPr>
        <w:t>Estimate of time spent: -</w:t>
      </w:r>
      <w:r w:rsidR="003D2346">
        <w:rPr>
          <w:rFonts w:ascii="Times New Roman" w:hAnsi="Times New Roman" w:cs="Times New Roman"/>
          <w:sz w:val="28"/>
          <w:szCs w:val="28"/>
        </w:rPr>
        <w:t xml:space="preserve"> 18</w:t>
      </w:r>
      <w:r w:rsidRPr="0097799C">
        <w:rPr>
          <w:rFonts w:ascii="Times New Roman" w:hAnsi="Times New Roman" w:cs="Times New Roman"/>
          <w:sz w:val="28"/>
          <w:szCs w:val="28"/>
        </w:rPr>
        <w:t xml:space="preserve"> hours</w:t>
      </w:r>
    </w:p>
    <w:sectPr w:rsidR="0097799C" w:rsidRPr="0097799C" w:rsidSect="00A85D26">
      <w:pgSz w:w="11906" w:h="16838"/>
      <w:pgMar w:top="709" w:right="1440" w:bottom="709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5904BF" w14:textId="77777777" w:rsidR="00A04672" w:rsidRDefault="00A04672" w:rsidP="00A04672">
      <w:pPr>
        <w:spacing w:after="0" w:line="240" w:lineRule="auto"/>
      </w:pPr>
      <w:r>
        <w:separator/>
      </w:r>
    </w:p>
  </w:endnote>
  <w:endnote w:type="continuationSeparator" w:id="0">
    <w:p w14:paraId="6AE8B02F" w14:textId="77777777" w:rsidR="00A04672" w:rsidRDefault="00A04672" w:rsidP="00A046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1406FF" w14:textId="77777777" w:rsidR="00A04672" w:rsidRDefault="00A04672" w:rsidP="00A04672">
      <w:pPr>
        <w:spacing w:after="0" w:line="240" w:lineRule="auto"/>
      </w:pPr>
      <w:r>
        <w:separator/>
      </w:r>
    </w:p>
  </w:footnote>
  <w:footnote w:type="continuationSeparator" w:id="0">
    <w:p w14:paraId="6EDEBFB7" w14:textId="77777777" w:rsidR="00A04672" w:rsidRDefault="00A04672" w:rsidP="00A046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1B0AFF"/>
    <w:multiLevelType w:val="hybridMultilevel"/>
    <w:tmpl w:val="C8F4ED00"/>
    <w:lvl w:ilvl="0" w:tplc="F962BED0">
      <w:start w:val="1"/>
      <w:numFmt w:val="bullet"/>
      <w:lvlText w:val="-"/>
      <w:lvlJc w:val="left"/>
      <w:pPr>
        <w:ind w:left="-207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5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2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19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6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3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8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55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NzW2sDQyMTAxtDRX0lEKTi0uzszPAykwrAUAN1AbmiwAAAA="/>
  </w:docVars>
  <w:rsids>
    <w:rsidRoot w:val="00313BFD"/>
    <w:rsid w:val="00087447"/>
    <w:rsid w:val="000D1F35"/>
    <w:rsid w:val="0017494B"/>
    <w:rsid w:val="001A2DBE"/>
    <w:rsid w:val="00222D06"/>
    <w:rsid w:val="002B26BA"/>
    <w:rsid w:val="002C7302"/>
    <w:rsid w:val="002E7E3B"/>
    <w:rsid w:val="00313BFD"/>
    <w:rsid w:val="003C20B7"/>
    <w:rsid w:val="003D2346"/>
    <w:rsid w:val="00471EA3"/>
    <w:rsid w:val="0047507C"/>
    <w:rsid w:val="004C2064"/>
    <w:rsid w:val="004C77CF"/>
    <w:rsid w:val="004F543E"/>
    <w:rsid w:val="00544959"/>
    <w:rsid w:val="00570D25"/>
    <w:rsid w:val="006F3260"/>
    <w:rsid w:val="0071062D"/>
    <w:rsid w:val="00790B22"/>
    <w:rsid w:val="007A35E2"/>
    <w:rsid w:val="008C62A5"/>
    <w:rsid w:val="008F6391"/>
    <w:rsid w:val="00934D86"/>
    <w:rsid w:val="009451FB"/>
    <w:rsid w:val="0095098D"/>
    <w:rsid w:val="0097799C"/>
    <w:rsid w:val="00995F3B"/>
    <w:rsid w:val="009C11F9"/>
    <w:rsid w:val="00A04672"/>
    <w:rsid w:val="00A85D26"/>
    <w:rsid w:val="00B617FA"/>
    <w:rsid w:val="00C3782A"/>
    <w:rsid w:val="00C94AE7"/>
    <w:rsid w:val="00CA47E4"/>
    <w:rsid w:val="00D06F30"/>
    <w:rsid w:val="00D17DC0"/>
    <w:rsid w:val="00D84E19"/>
    <w:rsid w:val="00E45926"/>
    <w:rsid w:val="00E45EE6"/>
    <w:rsid w:val="00E616F8"/>
    <w:rsid w:val="00EC0ABE"/>
    <w:rsid w:val="00F819AF"/>
    <w:rsid w:val="00FE309E"/>
    <w:rsid w:val="00FF4C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6D5682"/>
  <w15:chartTrackingRefBased/>
  <w15:docId w15:val="{67C60C04-40A6-4E26-969A-841430AD4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71EA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71EA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570D2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046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4672"/>
  </w:style>
  <w:style w:type="paragraph" w:styleId="Footer">
    <w:name w:val="footer"/>
    <w:basedOn w:val="Normal"/>
    <w:link w:val="FooterChar"/>
    <w:uiPriority w:val="99"/>
    <w:unhideWhenUsed/>
    <w:rsid w:val="00A0467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4672"/>
  </w:style>
  <w:style w:type="paragraph" w:styleId="ListParagraph">
    <w:name w:val="List Paragraph"/>
    <w:basedOn w:val="Normal"/>
    <w:uiPriority w:val="34"/>
    <w:qFormat/>
    <w:rsid w:val="008F63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599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7</Pages>
  <Words>278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ockstar.kamath@gmail.com</dc:creator>
  <cp:keywords/>
  <dc:description/>
  <cp:lastModifiedBy>akrockstar.kamath@gmail.com</cp:lastModifiedBy>
  <cp:revision>38</cp:revision>
  <dcterms:created xsi:type="dcterms:W3CDTF">2020-04-05T15:49:00Z</dcterms:created>
  <dcterms:modified xsi:type="dcterms:W3CDTF">2020-04-05T18:21:00Z</dcterms:modified>
</cp:coreProperties>
</file>